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2F9D36" w14:textId="35DCD35A" w:rsidR="00C30C32" w:rsidRPr="00C778F4" w:rsidRDefault="006B76E3" w:rsidP="00C30C32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C778F4">
        <w:rPr>
          <w:rFonts w:ascii="Arial" w:hAnsi="Arial" w:cs="Arial"/>
          <w:b/>
          <w:bCs/>
          <w:sz w:val="24"/>
          <w:szCs w:val="24"/>
        </w:rPr>
        <w:t>Hai soon</w:t>
      </w:r>
      <w:r w:rsidR="00C30C32" w:rsidRPr="00C778F4">
        <w:rPr>
          <w:rFonts w:ascii="Arial" w:hAnsi="Arial" w:cs="Arial"/>
          <w:b/>
          <w:bCs/>
          <w:sz w:val="24"/>
          <w:szCs w:val="24"/>
        </w:rPr>
        <w:t xml:space="preserve"> Project – Accelerated </w:t>
      </w:r>
      <w:r w:rsidRPr="00C778F4">
        <w:rPr>
          <w:rFonts w:ascii="Arial" w:hAnsi="Arial" w:cs="Arial"/>
          <w:b/>
          <w:bCs/>
          <w:sz w:val="24"/>
          <w:szCs w:val="24"/>
        </w:rPr>
        <w:t>C</w:t>
      </w:r>
      <w:r w:rsidR="00C30C32" w:rsidRPr="00C778F4">
        <w:rPr>
          <w:rFonts w:ascii="Arial" w:hAnsi="Arial" w:cs="Arial"/>
          <w:b/>
          <w:bCs/>
          <w:sz w:val="24"/>
          <w:szCs w:val="24"/>
        </w:rPr>
        <w:t xml:space="preserve">ompletion </w:t>
      </w:r>
      <w:r w:rsidRPr="00C778F4">
        <w:rPr>
          <w:rFonts w:ascii="Arial" w:hAnsi="Arial" w:cs="Arial"/>
          <w:b/>
          <w:bCs/>
          <w:sz w:val="24"/>
          <w:szCs w:val="24"/>
        </w:rPr>
        <w:t>I</w:t>
      </w:r>
      <w:r w:rsidR="00C30C32" w:rsidRPr="00C778F4">
        <w:rPr>
          <w:rFonts w:ascii="Arial" w:hAnsi="Arial" w:cs="Arial"/>
          <w:b/>
          <w:bCs/>
          <w:sz w:val="24"/>
          <w:szCs w:val="24"/>
        </w:rPr>
        <w:t xml:space="preserve">ncentive </w:t>
      </w:r>
      <w:r w:rsidRPr="00C778F4">
        <w:rPr>
          <w:rFonts w:ascii="Arial" w:hAnsi="Arial" w:cs="Arial"/>
          <w:b/>
          <w:bCs/>
          <w:sz w:val="24"/>
          <w:szCs w:val="24"/>
        </w:rPr>
        <w:t>S</w:t>
      </w:r>
      <w:r w:rsidR="00C30C32" w:rsidRPr="00C778F4">
        <w:rPr>
          <w:rFonts w:ascii="Arial" w:hAnsi="Arial" w:cs="Arial"/>
          <w:b/>
          <w:bCs/>
          <w:sz w:val="24"/>
          <w:szCs w:val="24"/>
        </w:rPr>
        <w:t>cheme</w:t>
      </w:r>
    </w:p>
    <w:p w14:paraId="4BE22B1D" w14:textId="77777777" w:rsidR="007617B9" w:rsidRPr="00C778F4" w:rsidRDefault="007617B9" w:rsidP="007617B9">
      <w:pPr>
        <w:pBdr>
          <w:bottom w:val="single" w:sz="4" w:space="1" w:color="auto"/>
        </w:pBdr>
        <w:rPr>
          <w:rFonts w:ascii="Arial" w:hAnsi="Arial" w:cs="Arial"/>
          <w:sz w:val="24"/>
          <w:szCs w:val="24"/>
        </w:rPr>
      </w:pPr>
    </w:p>
    <w:p w14:paraId="1CAD764A" w14:textId="471954FF" w:rsidR="006B76E3" w:rsidRPr="00E56BDB" w:rsidRDefault="00C30C32" w:rsidP="00E56BD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E56BDB">
        <w:rPr>
          <w:rFonts w:ascii="Arial" w:hAnsi="Arial" w:cs="Arial"/>
          <w:sz w:val="24"/>
          <w:szCs w:val="24"/>
        </w:rPr>
        <w:t>Project description:</w:t>
      </w:r>
      <w:r w:rsidR="001C2BD8" w:rsidRPr="00E56BD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778F4" w:rsidRPr="00E56BDB">
        <w:rPr>
          <w:rFonts w:ascii="Arial" w:hAnsi="Arial" w:cs="Arial"/>
          <w:sz w:val="24"/>
          <w:szCs w:val="24"/>
        </w:rPr>
        <w:t>Haisoon’s</w:t>
      </w:r>
      <w:proofErr w:type="spellEnd"/>
      <w:r w:rsidR="001C2BD8" w:rsidRPr="00E56BDB">
        <w:rPr>
          <w:rFonts w:ascii="Arial" w:hAnsi="Arial" w:cs="Arial"/>
          <w:sz w:val="24"/>
          <w:szCs w:val="24"/>
        </w:rPr>
        <w:t xml:space="preserve"> Project –Accelerated Completion Incentive</w:t>
      </w:r>
    </w:p>
    <w:p w14:paraId="05CE48E2" w14:textId="77777777" w:rsidR="00E56BDB" w:rsidRPr="00C778F4" w:rsidRDefault="00E56BDB">
      <w:pPr>
        <w:rPr>
          <w:rFonts w:ascii="Arial" w:hAnsi="Arial" w:cs="Arial"/>
          <w:sz w:val="24"/>
          <w:szCs w:val="24"/>
        </w:rPr>
      </w:pPr>
    </w:p>
    <w:tbl>
      <w:tblPr>
        <w:tblStyle w:val="PlainTable1"/>
        <w:tblpPr w:leftFromText="180" w:rightFromText="180" w:vertAnchor="text" w:horzAnchor="margin" w:tblpXSpec="center" w:tblpY="538"/>
        <w:tblW w:w="10649" w:type="dxa"/>
        <w:tblLayout w:type="fixed"/>
        <w:tblLook w:val="01E0" w:firstRow="1" w:lastRow="1" w:firstColumn="1" w:lastColumn="1" w:noHBand="0" w:noVBand="0"/>
      </w:tblPr>
      <w:tblGrid>
        <w:gridCol w:w="2695"/>
        <w:gridCol w:w="2358"/>
        <w:gridCol w:w="1397"/>
        <w:gridCol w:w="1397"/>
        <w:gridCol w:w="1397"/>
        <w:gridCol w:w="1405"/>
      </w:tblGrid>
      <w:tr w:rsidR="00C778F4" w:rsidRPr="00C778F4" w14:paraId="0B2F914D" w14:textId="77777777" w:rsidTr="00C778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7FF9542D" w14:textId="77777777" w:rsidR="00C778F4" w:rsidRPr="00E56BDB" w:rsidRDefault="00C778F4" w:rsidP="00C778F4">
            <w:pPr>
              <w:pStyle w:val="TableParagraph"/>
              <w:spacing w:before="9"/>
              <w:rPr>
                <w:sz w:val="20"/>
                <w:szCs w:val="20"/>
              </w:rPr>
            </w:pPr>
          </w:p>
          <w:p w14:paraId="1B1F312B" w14:textId="2EC14DE2" w:rsidR="00C778F4" w:rsidRPr="00E56BDB" w:rsidRDefault="00C778F4" w:rsidP="00C778F4">
            <w:pPr>
              <w:pStyle w:val="TableParagraph"/>
              <w:ind w:left="284"/>
              <w:rPr>
                <w:sz w:val="20"/>
                <w:szCs w:val="20"/>
              </w:rPr>
            </w:pPr>
            <w:r w:rsidRPr="00E56BDB">
              <w:rPr>
                <w:color w:val="545454"/>
                <w:sz w:val="20"/>
                <w:szCs w:val="20"/>
              </w:rPr>
              <w:t xml:space="preserve"> TEAM MEMBER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58" w:type="dxa"/>
          </w:tcPr>
          <w:p w14:paraId="16AE0AFA" w14:textId="77777777" w:rsidR="00C778F4" w:rsidRPr="00E56BDB" w:rsidRDefault="00C778F4" w:rsidP="00C778F4">
            <w:pPr>
              <w:pStyle w:val="TableParagraph"/>
              <w:spacing w:before="6"/>
              <w:rPr>
                <w:sz w:val="20"/>
                <w:szCs w:val="20"/>
              </w:rPr>
            </w:pPr>
          </w:p>
          <w:p w14:paraId="2DE7CFD2" w14:textId="77777777" w:rsidR="00C778F4" w:rsidRPr="00E56BDB" w:rsidRDefault="00C778F4" w:rsidP="00C778F4">
            <w:pPr>
              <w:pStyle w:val="TableParagraph"/>
              <w:ind w:left="114"/>
              <w:rPr>
                <w:sz w:val="20"/>
                <w:szCs w:val="20"/>
              </w:rPr>
            </w:pPr>
            <w:r w:rsidRPr="00E56BDB">
              <w:rPr>
                <w:sz w:val="20"/>
                <w:szCs w:val="20"/>
              </w:rPr>
              <w:t>Role</w:t>
            </w:r>
          </w:p>
        </w:tc>
        <w:tc>
          <w:tcPr>
            <w:tcW w:w="1397" w:type="dxa"/>
          </w:tcPr>
          <w:p w14:paraId="311C6B34" w14:textId="77777777" w:rsidR="00C778F4" w:rsidRPr="00E56BDB" w:rsidRDefault="00C778F4" w:rsidP="00C778F4">
            <w:pPr>
              <w:pStyle w:val="TableParagraph"/>
              <w:spacing w:before="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2A498169" w14:textId="77777777" w:rsidR="00C778F4" w:rsidRPr="00E56BDB" w:rsidRDefault="00C778F4" w:rsidP="00C778F4">
            <w:pPr>
              <w:pStyle w:val="TableParagrap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56BDB">
              <w:rPr>
                <w:sz w:val="20"/>
                <w:szCs w:val="20"/>
              </w:rPr>
              <w:t>Dura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97" w:type="dxa"/>
          </w:tcPr>
          <w:p w14:paraId="60F6529D" w14:textId="77777777" w:rsidR="00C778F4" w:rsidRPr="00E56BDB" w:rsidRDefault="00C778F4" w:rsidP="00C778F4">
            <w:pPr>
              <w:pStyle w:val="TableParagraph"/>
              <w:spacing w:before="6"/>
              <w:rPr>
                <w:sz w:val="20"/>
                <w:szCs w:val="20"/>
              </w:rPr>
            </w:pPr>
          </w:p>
          <w:p w14:paraId="64CC3716" w14:textId="77777777" w:rsidR="00C778F4" w:rsidRPr="00E56BDB" w:rsidRDefault="00C778F4" w:rsidP="00C778F4">
            <w:pPr>
              <w:pStyle w:val="TableParagraph"/>
              <w:ind w:left="114"/>
              <w:rPr>
                <w:sz w:val="20"/>
                <w:szCs w:val="20"/>
              </w:rPr>
            </w:pPr>
            <w:r w:rsidRPr="00E56BDB">
              <w:rPr>
                <w:sz w:val="20"/>
                <w:szCs w:val="20"/>
              </w:rPr>
              <w:t>Start Date</w:t>
            </w:r>
          </w:p>
        </w:tc>
        <w:tc>
          <w:tcPr>
            <w:tcW w:w="1397" w:type="dxa"/>
          </w:tcPr>
          <w:p w14:paraId="096A2FF8" w14:textId="77777777" w:rsidR="00C778F4" w:rsidRPr="00E56BDB" w:rsidRDefault="00C778F4" w:rsidP="00C778F4">
            <w:pPr>
              <w:pStyle w:val="TableParagraph"/>
              <w:spacing w:before="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49BF02ED" w14:textId="77777777" w:rsidR="00C778F4" w:rsidRPr="00E56BDB" w:rsidRDefault="00C778F4" w:rsidP="00C778F4">
            <w:pPr>
              <w:pStyle w:val="TableParagraph"/>
              <w:ind w:left="115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56BDB">
              <w:rPr>
                <w:sz w:val="20"/>
                <w:szCs w:val="20"/>
              </w:rPr>
              <w:t>Due Dat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05" w:type="dxa"/>
          </w:tcPr>
          <w:p w14:paraId="14AC90B9" w14:textId="77777777" w:rsidR="00C778F4" w:rsidRPr="00E56BDB" w:rsidRDefault="00C778F4" w:rsidP="00C778F4">
            <w:pPr>
              <w:pStyle w:val="TableParagraph"/>
              <w:spacing w:before="6"/>
              <w:rPr>
                <w:sz w:val="20"/>
                <w:szCs w:val="20"/>
              </w:rPr>
            </w:pPr>
          </w:p>
          <w:p w14:paraId="3B38C021" w14:textId="77777777" w:rsidR="00C778F4" w:rsidRPr="00E56BDB" w:rsidRDefault="00C778F4" w:rsidP="00C778F4">
            <w:pPr>
              <w:pStyle w:val="TableParagraph"/>
              <w:spacing w:before="1"/>
              <w:ind w:left="34"/>
              <w:rPr>
                <w:sz w:val="20"/>
                <w:szCs w:val="20"/>
              </w:rPr>
            </w:pPr>
            <w:r w:rsidRPr="00E56BDB">
              <w:rPr>
                <w:sz w:val="20"/>
                <w:szCs w:val="20"/>
              </w:rPr>
              <w:t>PRIOTY</w:t>
            </w:r>
          </w:p>
        </w:tc>
      </w:tr>
      <w:tr w:rsidR="00C778F4" w:rsidRPr="00C778F4" w14:paraId="157D2BE6" w14:textId="77777777" w:rsidTr="00C778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3AE5EC3F" w14:textId="77777777" w:rsidR="00C778F4" w:rsidRPr="00E56BDB" w:rsidRDefault="00C778F4" w:rsidP="00C778F4">
            <w:pPr>
              <w:pStyle w:val="TableParagraph"/>
              <w:spacing w:before="6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1A50C59" w14:textId="009FEA41" w:rsidR="00C778F4" w:rsidRPr="00E56BDB" w:rsidRDefault="00B46B1A" w:rsidP="00C778F4">
            <w:pPr>
              <w:pStyle w:val="TableParagraph"/>
              <w:ind w:left="469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ohit </w:t>
            </w:r>
            <w:proofErr w:type="spellStart"/>
            <w:r w:rsidR="00C778F4" w:rsidRPr="00E56BDB">
              <w:rPr>
                <w:rFonts w:ascii="Times New Roman" w:hAnsi="Times New Roman" w:cs="Times New Roman"/>
                <w:sz w:val="20"/>
                <w:szCs w:val="20"/>
              </w:rPr>
              <w:t>khare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58" w:type="dxa"/>
          </w:tcPr>
          <w:p w14:paraId="53D7758B" w14:textId="77777777" w:rsidR="00C778F4" w:rsidRPr="00E56BDB" w:rsidRDefault="00C778F4" w:rsidP="00C778F4">
            <w:pPr>
              <w:pStyle w:val="TableParagraph"/>
              <w:spacing w:before="6"/>
              <w:rPr>
                <w:b/>
                <w:sz w:val="20"/>
                <w:szCs w:val="20"/>
              </w:rPr>
            </w:pPr>
          </w:p>
          <w:p w14:paraId="0BC52CB7" w14:textId="77777777" w:rsidR="00C778F4" w:rsidRPr="00E56BDB" w:rsidRDefault="00C778F4" w:rsidP="00C778F4">
            <w:pPr>
              <w:pStyle w:val="TableParagraph"/>
              <w:ind w:left="114"/>
              <w:rPr>
                <w:b/>
                <w:sz w:val="20"/>
                <w:szCs w:val="20"/>
              </w:rPr>
            </w:pPr>
            <w:r w:rsidRPr="00E56BDB">
              <w:rPr>
                <w:b/>
                <w:sz w:val="20"/>
                <w:szCs w:val="20"/>
              </w:rPr>
              <w:t>PMS Analysis</w:t>
            </w:r>
          </w:p>
        </w:tc>
        <w:tc>
          <w:tcPr>
            <w:tcW w:w="1397" w:type="dxa"/>
          </w:tcPr>
          <w:p w14:paraId="26512C71" w14:textId="77777777" w:rsidR="00C778F4" w:rsidRPr="00E56BDB" w:rsidRDefault="00C778F4" w:rsidP="00C778F4">
            <w:pPr>
              <w:pStyle w:val="TableParagraph"/>
              <w:spacing w:before="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  <w:p w14:paraId="1322BB3A" w14:textId="77777777" w:rsidR="00C778F4" w:rsidRPr="00E56BDB" w:rsidRDefault="00C778F4" w:rsidP="00C778F4">
            <w:pPr>
              <w:pStyle w:val="TableParagraph"/>
              <w:ind w:left="1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E56BDB">
              <w:rPr>
                <w:b/>
                <w:sz w:val="20"/>
                <w:szCs w:val="20"/>
              </w:rPr>
              <w:t>35 day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97" w:type="dxa"/>
          </w:tcPr>
          <w:p w14:paraId="3675612F" w14:textId="77777777" w:rsidR="00C778F4" w:rsidRPr="00E56BDB" w:rsidRDefault="00C778F4" w:rsidP="00C778F4">
            <w:pPr>
              <w:pStyle w:val="TableParagraph"/>
              <w:spacing w:before="6"/>
              <w:rPr>
                <w:b/>
                <w:sz w:val="20"/>
                <w:szCs w:val="20"/>
              </w:rPr>
            </w:pPr>
          </w:p>
          <w:p w14:paraId="501E1BFE" w14:textId="77777777" w:rsidR="00C778F4" w:rsidRPr="00E56BDB" w:rsidRDefault="00C778F4" w:rsidP="00C778F4">
            <w:pPr>
              <w:pStyle w:val="TableParagraph"/>
              <w:ind w:left="114"/>
              <w:rPr>
                <w:b/>
                <w:sz w:val="20"/>
                <w:szCs w:val="20"/>
              </w:rPr>
            </w:pPr>
            <w:r w:rsidRPr="00E56BDB">
              <w:rPr>
                <w:b/>
                <w:sz w:val="20"/>
                <w:szCs w:val="20"/>
              </w:rPr>
              <w:t>08/05/2020</w:t>
            </w:r>
          </w:p>
        </w:tc>
        <w:tc>
          <w:tcPr>
            <w:tcW w:w="1397" w:type="dxa"/>
          </w:tcPr>
          <w:p w14:paraId="2E24C9E6" w14:textId="77777777" w:rsidR="00C778F4" w:rsidRPr="00E56BDB" w:rsidRDefault="00C778F4" w:rsidP="00C778F4">
            <w:pPr>
              <w:pStyle w:val="TableParagraph"/>
              <w:spacing w:before="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  <w:p w14:paraId="5462423D" w14:textId="77777777" w:rsidR="00C778F4" w:rsidRPr="00E56BDB" w:rsidRDefault="00C778F4" w:rsidP="00C778F4">
            <w:pPr>
              <w:pStyle w:val="TableParagraph"/>
              <w:ind w:left="11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E56BDB">
              <w:rPr>
                <w:b/>
                <w:sz w:val="20"/>
                <w:szCs w:val="20"/>
              </w:rPr>
              <w:t>25/06/202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05" w:type="dxa"/>
          </w:tcPr>
          <w:p w14:paraId="3F30AE96" w14:textId="77777777" w:rsidR="00C778F4" w:rsidRPr="00E56BDB" w:rsidRDefault="00C778F4" w:rsidP="00C778F4">
            <w:pPr>
              <w:pStyle w:val="TableParagraph"/>
              <w:spacing w:before="6"/>
              <w:rPr>
                <w:b w:val="0"/>
                <w:sz w:val="20"/>
                <w:szCs w:val="20"/>
              </w:rPr>
            </w:pPr>
          </w:p>
          <w:p w14:paraId="49A68D07" w14:textId="77777777" w:rsidR="00C778F4" w:rsidRPr="00E56BDB" w:rsidRDefault="00C778F4" w:rsidP="00C778F4">
            <w:pPr>
              <w:pStyle w:val="TableParagraph"/>
              <w:spacing w:before="1"/>
              <w:ind w:left="55"/>
              <w:rPr>
                <w:b w:val="0"/>
                <w:sz w:val="20"/>
                <w:szCs w:val="20"/>
              </w:rPr>
            </w:pPr>
            <w:r w:rsidRPr="00E56BDB">
              <w:rPr>
                <w:b w:val="0"/>
                <w:sz w:val="20"/>
                <w:szCs w:val="20"/>
              </w:rPr>
              <w:t>High</w:t>
            </w:r>
          </w:p>
        </w:tc>
      </w:tr>
      <w:tr w:rsidR="00C778F4" w:rsidRPr="00C778F4" w14:paraId="480DACEC" w14:textId="77777777" w:rsidTr="00C778F4">
        <w:trPr>
          <w:trHeight w:val="4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7E09CEAC" w14:textId="77777777" w:rsidR="00C778F4" w:rsidRPr="00E56BDB" w:rsidRDefault="00C778F4" w:rsidP="00C778F4">
            <w:pPr>
              <w:pStyle w:val="TableParagraph"/>
              <w:spacing w:before="6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94A9E8F" w14:textId="44419E93" w:rsidR="00C778F4" w:rsidRPr="00E56BDB" w:rsidRDefault="00B46B1A" w:rsidP="00C778F4">
            <w:pPr>
              <w:pStyle w:val="TableParagraph"/>
              <w:ind w:left="469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eter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F</w:t>
            </w:r>
            <w:r w:rsidR="00C778F4" w:rsidRPr="00E56BDB">
              <w:rPr>
                <w:rFonts w:ascii="Times New Roman" w:hAnsi="Times New Roman" w:cs="Times New Roman"/>
                <w:sz w:val="20"/>
                <w:szCs w:val="20"/>
              </w:rPr>
              <w:t>olorunsho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58" w:type="dxa"/>
          </w:tcPr>
          <w:p w14:paraId="1EB1BA61" w14:textId="77777777" w:rsidR="00C778F4" w:rsidRPr="00E56BDB" w:rsidRDefault="00C778F4" w:rsidP="00C778F4">
            <w:pPr>
              <w:pStyle w:val="TableParagraph"/>
              <w:spacing w:before="6"/>
              <w:rPr>
                <w:b/>
                <w:sz w:val="20"/>
                <w:szCs w:val="20"/>
              </w:rPr>
            </w:pPr>
          </w:p>
          <w:p w14:paraId="2347DA54" w14:textId="77777777" w:rsidR="00C778F4" w:rsidRPr="00E56BDB" w:rsidRDefault="00C778F4" w:rsidP="00C778F4">
            <w:pPr>
              <w:pStyle w:val="TableParagraph"/>
              <w:ind w:left="114"/>
              <w:rPr>
                <w:b/>
                <w:sz w:val="20"/>
                <w:szCs w:val="20"/>
              </w:rPr>
            </w:pPr>
            <w:r w:rsidRPr="00E56BDB">
              <w:rPr>
                <w:b/>
                <w:color w:val="666666"/>
                <w:sz w:val="20"/>
                <w:szCs w:val="20"/>
              </w:rPr>
              <w:t xml:space="preserve">Data </w:t>
            </w:r>
            <w:r w:rsidRPr="00E56BDB">
              <w:rPr>
                <w:b/>
                <w:sz w:val="20"/>
                <w:szCs w:val="20"/>
              </w:rPr>
              <w:t>Analysis &amp; Entry</w:t>
            </w:r>
          </w:p>
        </w:tc>
        <w:tc>
          <w:tcPr>
            <w:tcW w:w="1397" w:type="dxa"/>
          </w:tcPr>
          <w:p w14:paraId="168FA01C" w14:textId="77777777" w:rsidR="00C778F4" w:rsidRPr="00E56BDB" w:rsidRDefault="00C778F4" w:rsidP="00C778F4">
            <w:pPr>
              <w:pStyle w:val="TableParagraph"/>
              <w:spacing w:before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  <w:p w14:paraId="1EFE129D" w14:textId="77777777" w:rsidR="00C778F4" w:rsidRPr="00E56BDB" w:rsidRDefault="00C778F4" w:rsidP="00C778F4">
            <w:pPr>
              <w:pStyle w:val="TableParagraph"/>
              <w:ind w:left="11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E56BDB">
              <w:rPr>
                <w:b/>
                <w:sz w:val="20"/>
                <w:szCs w:val="20"/>
              </w:rPr>
              <w:t>35 day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97" w:type="dxa"/>
          </w:tcPr>
          <w:p w14:paraId="141CCC9B" w14:textId="77777777" w:rsidR="00C778F4" w:rsidRPr="00E56BDB" w:rsidRDefault="00C778F4" w:rsidP="00C778F4">
            <w:pPr>
              <w:pStyle w:val="TableParagraph"/>
              <w:spacing w:before="6"/>
              <w:rPr>
                <w:b/>
                <w:sz w:val="20"/>
                <w:szCs w:val="20"/>
              </w:rPr>
            </w:pPr>
          </w:p>
          <w:p w14:paraId="2FE2194C" w14:textId="77777777" w:rsidR="00C778F4" w:rsidRPr="00E56BDB" w:rsidRDefault="00C778F4" w:rsidP="00C778F4">
            <w:pPr>
              <w:pStyle w:val="TableParagraph"/>
              <w:ind w:left="114"/>
              <w:rPr>
                <w:b/>
                <w:sz w:val="20"/>
                <w:szCs w:val="20"/>
              </w:rPr>
            </w:pPr>
            <w:r w:rsidRPr="00E56BDB">
              <w:rPr>
                <w:b/>
                <w:sz w:val="20"/>
                <w:szCs w:val="20"/>
              </w:rPr>
              <w:t>08/05/2020</w:t>
            </w:r>
          </w:p>
        </w:tc>
        <w:tc>
          <w:tcPr>
            <w:tcW w:w="1397" w:type="dxa"/>
          </w:tcPr>
          <w:p w14:paraId="0FF13AED" w14:textId="77777777" w:rsidR="00C778F4" w:rsidRPr="00E56BDB" w:rsidRDefault="00C778F4" w:rsidP="00C778F4">
            <w:pPr>
              <w:pStyle w:val="TableParagraph"/>
              <w:spacing w:before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  <w:p w14:paraId="346E400F" w14:textId="77777777" w:rsidR="00C778F4" w:rsidRPr="00E56BDB" w:rsidRDefault="00C778F4" w:rsidP="00C778F4">
            <w:pPr>
              <w:pStyle w:val="TableParagraph"/>
              <w:ind w:left="11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E56BDB">
              <w:rPr>
                <w:b/>
                <w:sz w:val="20"/>
                <w:szCs w:val="20"/>
              </w:rPr>
              <w:t>25/06/202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05" w:type="dxa"/>
          </w:tcPr>
          <w:p w14:paraId="7B7C502D" w14:textId="77777777" w:rsidR="00C778F4" w:rsidRPr="00E56BDB" w:rsidRDefault="00C778F4" w:rsidP="00C778F4">
            <w:pPr>
              <w:pStyle w:val="TableParagraph"/>
              <w:spacing w:before="6"/>
              <w:rPr>
                <w:b w:val="0"/>
                <w:sz w:val="20"/>
                <w:szCs w:val="20"/>
              </w:rPr>
            </w:pPr>
          </w:p>
          <w:p w14:paraId="6B1CB9B8" w14:textId="77777777" w:rsidR="00C778F4" w:rsidRPr="00E56BDB" w:rsidRDefault="00C778F4" w:rsidP="00C778F4">
            <w:pPr>
              <w:pStyle w:val="TableParagraph"/>
              <w:spacing w:before="1"/>
              <w:ind w:left="55"/>
              <w:rPr>
                <w:b w:val="0"/>
                <w:sz w:val="20"/>
                <w:szCs w:val="20"/>
              </w:rPr>
            </w:pPr>
            <w:r w:rsidRPr="00E56BDB">
              <w:rPr>
                <w:b w:val="0"/>
                <w:sz w:val="20"/>
                <w:szCs w:val="20"/>
              </w:rPr>
              <w:t>High</w:t>
            </w:r>
          </w:p>
        </w:tc>
      </w:tr>
      <w:tr w:rsidR="00C778F4" w:rsidRPr="00C778F4" w14:paraId="0210389F" w14:textId="77777777" w:rsidTr="00C778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4FAFB4EC" w14:textId="77777777" w:rsidR="00C778F4" w:rsidRPr="00E56BDB" w:rsidRDefault="00C778F4" w:rsidP="00C778F4">
            <w:pPr>
              <w:pStyle w:val="TableParagraph"/>
              <w:spacing w:before="6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2BC9DC0" w14:textId="3C6DAF8C" w:rsidR="00C778F4" w:rsidRPr="00E56BDB" w:rsidRDefault="00B46B1A" w:rsidP="00C778F4">
            <w:pPr>
              <w:pStyle w:val="TableParagraph"/>
              <w:ind w:left="469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unday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O</w:t>
            </w:r>
            <w:r w:rsidR="00C778F4" w:rsidRPr="00E56BDB">
              <w:rPr>
                <w:rFonts w:ascii="Times New Roman" w:hAnsi="Times New Roman" w:cs="Times New Roman"/>
                <w:sz w:val="20"/>
                <w:szCs w:val="20"/>
              </w:rPr>
              <w:t>moma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58" w:type="dxa"/>
          </w:tcPr>
          <w:p w14:paraId="38FC8453" w14:textId="77777777" w:rsidR="00C778F4" w:rsidRPr="00E56BDB" w:rsidRDefault="00C778F4" w:rsidP="00C778F4">
            <w:pPr>
              <w:pStyle w:val="TableParagraph"/>
              <w:spacing w:before="6"/>
              <w:rPr>
                <w:b/>
                <w:sz w:val="20"/>
                <w:szCs w:val="20"/>
              </w:rPr>
            </w:pPr>
          </w:p>
          <w:p w14:paraId="4A6D391F" w14:textId="77777777" w:rsidR="00C778F4" w:rsidRPr="00E56BDB" w:rsidRDefault="00C778F4" w:rsidP="00C778F4">
            <w:pPr>
              <w:pStyle w:val="TableParagraph"/>
              <w:ind w:left="114"/>
              <w:rPr>
                <w:b/>
                <w:sz w:val="20"/>
                <w:szCs w:val="20"/>
              </w:rPr>
            </w:pPr>
            <w:r w:rsidRPr="00E56BDB">
              <w:rPr>
                <w:b/>
                <w:sz w:val="20"/>
                <w:szCs w:val="20"/>
              </w:rPr>
              <w:t>DATA ENTRY</w:t>
            </w:r>
          </w:p>
        </w:tc>
        <w:tc>
          <w:tcPr>
            <w:tcW w:w="1397" w:type="dxa"/>
          </w:tcPr>
          <w:p w14:paraId="5B35335A" w14:textId="77777777" w:rsidR="00C778F4" w:rsidRPr="00E56BDB" w:rsidRDefault="00C778F4" w:rsidP="00C778F4">
            <w:pPr>
              <w:pStyle w:val="TableParagraph"/>
              <w:spacing w:before="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  <w:p w14:paraId="22FFDC6A" w14:textId="77777777" w:rsidR="00C778F4" w:rsidRPr="00E56BDB" w:rsidRDefault="00C778F4" w:rsidP="00C778F4">
            <w:pPr>
              <w:pStyle w:val="TableParagraph"/>
              <w:ind w:left="1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E56BDB">
              <w:rPr>
                <w:b/>
                <w:sz w:val="20"/>
                <w:szCs w:val="20"/>
              </w:rPr>
              <w:t>35 day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97" w:type="dxa"/>
          </w:tcPr>
          <w:p w14:paraId="4CB78461" w14:textId="77777777" w:rsidR="00C778F4" w:rsidRPr="00E56BDB" w:rsidRDefault="00C778F4" w:rsidP="00C778F4">
            <w:pPr>
              <w:pStyle w:val="TableParagraph"/>
              <w:spacing w:before="6"/>
              <w:rPr>
                <w:b/>
                <w:sz w:val="20"/>
                <w:szCs w:val="20"/>
              </w:rPr>
            </w:pPr>
          </w:p>
          <w:p w14:paraId="375E6E15" w14:textId="77777777" w:rsidR="00C778F4" w:rsidRPr="00E56BDB" w:rsidRDefault="00C778F4" w:rsidP="00C778F4">
            <w:pPr>
              <w:pStyle w:val="TableParagraph"/>
              <w:ind w:left="114"/>
              <w:rPr>
                <w:b/>
                <w:sz w:val="20"/>
                <w:szCs w:val="20"/>
              </w:rPr>
            </w:pPr>
            <w:r w:rsidRPr="00E56BDB">
              <w:rPr>
                <w:b/>
                <w:sz w:val="20"/>
                <w:szCs w:val="20"/>
              </w:rPr>
              <w:t>08/05/2020</w:t>
            </w:r>
          </w:p>
        </w:tc>
        <w:tc>
          <w:tcPr>
            <w:tcW w:w="1397" w:type="dxa"/>
          </w:tcPr>
          <w:p w14:paraId="3CB1E43C" w14:textId="77777777" w:rsidR="00C778F4" w:rsidRPr="00E56BDB" w:rsidRDefault="00C778F4" w:rsidP="00C778F4">
            <w:pPr>
              <w:pStyle w:val="TableParagraph"/>
              <w:spacing w:before="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  <w:p w14:paraId="0F8DAC04" w14:textId="77777777" w:rsidR="00C778F4" w:rsidRPr="00E56BDB" w:rsidRDefault="00C778F4" w:rsidP="00C778F4">
            <w:pPr>
              <w:pStyle w:val="TableParagraph"/>
              <w:ind w:left="11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E56BDB">
              <w:rPr>
                <w:b/>
                <w:sz w:val="20"/>
                <w:szCs w:val="20"/>
              </w:rPr>
              <w:t>25/06/202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05" w:type="dxa"/>
          </w:tcPr>
          <w:p w14:paraId="08C4B850" w14:textId="77777777" w:rsidR="00C778F4" w:rsidRPr="00E56BDB" w:rsidRDefault="00C778F4" w:rsidP="00C778F4">
            <w:pPr>
              <w:pStyle w:val="TableParagraph"/>
              <w:spacing w:before="6"/>
              <w:rPr>
                <w:b w:val="0"/>
                <w:sz w:val="20"/>
                <w:szCs w:val="20"/>
              </w:rPr>
            </w:pPr>
          </w:p>
          <w:p w14:paraId="7DDF7ECB" w14:textId="77777777" w:rsidR="00C778F4" w:rsidRPr="00E56BDB" w:rsidRDefault="00C778F4" w:rsidP="00C778F4">
            <w:pPr>
              <w:pStyle w:val="TableParagraph"/>
              <w:spacing w:before="1"/>
              <w:ind w:left="55"/>
              <w:rPr>
                <w:b w:val="0"/>
                <w:sz w:val="20"/>
                <w:szCs w:val="20"/>
              </w:rPr>
            </w:pPr>
            <w:r w:rsidRPr="00E56BDB">
              <w:rPr>
                <w:b w:val="0"/>
                <w:sz w:val="20"/>
                <w:szCs w:val="20"/>
              </w:rPr>
              <w:t>High</w:t>
            </w:r>
          </w:p>
        </w:tc>
      </w:tr>
      <w:tr w:rsidR="00C778F4" w:rsidRPr="00C778F4" w14:paraId="0686D6C4" w14:textId="77777777" w:rsidTr="00C778F4">
        <w:trPr>
          <w:trHeight w:val="4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4358DD70" w14:textId="77777777" w:rsidR="00C778F4" w:rsidRPr="00E56BDB" w:rsidRDefault="00C778F4" w:rsidP="00C778F4">
            <w:pPr>
              <w:pStyle w:val="TableParagraph"/>
              <w:spacing w:before="6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333FBF0" w14:textId="77777777" w:rsidR="00C778F4" w:rsidRPr="00E56BDB" w:rsidRDefault="00C778F4" w:rsidP="00C778F4">
            <w:pPr>
              <w:pStyle w:val="TableParagraph"/>
              <w:ind w:left="469"/>
              <w:rPr>
                <w:rFonts w:ascii="Times New Roman" w:hAnsi="Times New Roman" w:cs="Times New Roman"/>
                <w:sz w:val="20"/>
                <w:szCs w:val="20"/>
              </w:rPr>
            </w:pPr>
            <w:r w:rsidRPr="00E56BDB">
              <w:rPr>
                <w:rFonts w:ascii="Times New Roman" w:hAnsi="Times New Roman" w:cs="Times New Roman"/>
                <w:sz w:val="20"/>
                <w:szCs w:val="20"/>
              </w:rPr>
              <w:t>James Olowoyo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58" w:type="dxa"/>
          </w:tcPr>
          <w:p w14:paraId="3C550665" w14:textId="77777777" w:rsidR="00C778F4" w:rsidRPr="00E56BDB" w:rsidRDefault="00C778F4" w:rsidP="00C778F4">
            <w:pPr>
              <w:pStyle w:val="TableParagraph"/>
              <w:spacing w:before="6"/>
              <w:rPr>
                <w:b/>
                <w:sz w:val="20"/>
                <w:szCs w:val="20"/>
              </w:rPr>
            </w:pPr>
          </w:p>
          <w:p w14:paraId="24E33339" w14:textId="77777777" w:rsidR="00C778F4" w:rsidRPr="00E56BDB" w:rsidRDefault="00C778F4" w:rsidP="00C778F4">
            <w:pPr>
              <w:pStyle w:val="TableParagraph"/>
              <w:spacing w:before="9"/>
              <w:rPr>
                <w:b/>
                <w:sz w:val="20"/>
                <w:szCs w:val="20"/>
              </w:rPr>
            </w:pPr>
          </w:p>
          <w:p w14:paraId="3B30E614" w14:textId="77777777" w:rsidR="00C778F4" w:rsidRPr="00E56BDB" w:rsidRDefault="00C778F4" w:rsidP="00C778F4">
            <w:pPr>
              <w:pStyle w:val="TableParagraph"/>
              <w:ind w:left="114"/>
              <w:rPr>
                <w:b/>
                <w:sz w:val="20"/>
                <w:szCs w:val="20"/>
              </w:rPr>
            </w:pPr>
            <w:r w:rsidRPr="00E56BDB">
              <w:rPr>
                <w:b/>
                <w:sz w:val="20"/>
                <w:szCs w:val="20"/>
              </w:rPr>
              <w:t>DATA ENTRY</w:t>
            </w:r>
          </w:p>
        </w:tc>
        <w:tc>
          <w:tcPr>
            <w:tcW w:w="1397" w:type="dxa"/>
          </w:tcPr>
          <w:p w14:paraId="5DF754F8" w14:textId="77777777" w:rsidR="00C778F4" w:rsidRPr="00E56BDB" w:rsidRDefault="00C778F4" w:rsidP="00C778F4">
            <w:pPr>
              <w:pStyle w:val="TableParagraph"/>
              <w:spacing w:before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  <w:p w14:paraId="7483A7C6" w14:textId="77777777" w:rsidR="00C778F4" w:rsidRPr="00E56BDB" w:rsidRDefault="00C778F4" w:rsidP="00C778F4">
            <w:pPr>
              <w:pStyle w:val="TableParagraph"/>
              <w:ind w:left="11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E56BDB">
              <w:rPr>
                <w:b/>
                <w:sz w:val="20"/>
                <w:szCs w:val="20"/>
              </w:rPr>
              <w:t>35 day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97" w:type="dxa"/>
          </w:tcPr>
          <w:p w14:paraId="79C85688" w14:textId="77777777" w:rsidR="00C778F4" w:rsidRPr="00E56BDB" w:rsidRDefault="00C778F4" w:rsidP="00C778F4">
            <w:pPr>
              <w:pStyle w:val="TableParagraph"/>
              <w:spacing w:before="6"/>
              <w:rPr>
                <w:b/>
                <w:sz w:val="20"/>
                <w:szCs w:val="20"/>
              </w:rPr>
            </w:pPr>
          </w:p>
          <w:p w14:paraId="15AC8623" w14:textId="77777777" w:rsidR="00C778F4" w:rsidRPr="00E56BDB" w:rsidRDefault="00C778F4" w:rsidP="00C778F4">
            <w:pPr>
              <w:pStyle w:val="TableParagraph"/>
              <w:ind w:left="114"/>
              <w:rPr>
                <w:b/>
                <w:sz w:val="20"/>
                <w:szCs w:val="20"/>
              </w:rPr>
            </w:pPr>
            <w:r w:rsidRPr="00E56BDB">
              <w:rPr>
                <w:b/>
                <w:sz w:val="20"/>
                <w:szCs w:val="20"/>
              </w:rPr>
              <w:t>08/05/2020</w:t>
            </w:r>
          </w:p>
        </w:tc>
        <w:tc>
          <w:tcPr>
            <w:tcW w:w="1397" w:type="dxa"/>
          </w:tcPr>
          <w:p w14:paraId="16A2A164" w14:textId="77777777" w:rsidR="00C778F4" w:rsidRPr="00E56BDB" w:rsidRDefault="00C778F4" w:rsidP="00C778F4">
            <w:pPr>
              <w:pStyle w:val="TableParagraph"/>
              <w:spacing w:before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  <w:p w14:paraId="78164766" w14:textId="77777777" w:rsidR="00C778F4" w:rsidRPr="00E56BDB" w:rsidRDefault="00C778F4" w:rsidP="00C778F4">
            <w:pPr>
              <w:pStyle w:val="TableParagraph"/>
              <w:ind w:left="11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E56BDB">
              <w:rPr>
                <w:b/>
                <w:sz w:val="20"/>
                <w:szCs w:val="20"/>
              </w:rPr>
              <w:t>25/06/202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05" w:type="dxa"/>
          </w:tcPr>
          <w:p w14:paraId="5DA8A7E0" w14:textId="77777777" w:rsidR="00C778F4" w:rsidRPr="00E56BDB" w:rsidRDefault="00C778F4" w:rsidP="00C778F4">
            <w:pPr>
              <w:pStyle w:val="TableParagraph"/>
              <w:spacing w:before="6"/>
              <w:rPr>
                <w:b w:val="0"/>
                <w:sz w:val="20"/>
                <w:szCs w:val="20"/>
              </w:rPr>
            </w:pPr>
          </w:p>
          <w:p w14:paraId="2A3D237A" w14:textId="77777777" w:rsidR="00C778F4" w:rsidRPr="00E56BDB" w:rsidRDefault="00C778F4" w:rsidP="00C778F4">
            <w:pPr>
              <w:pStyle w:val="TableParagraph"/>
              <w:spacing w:before="1"/>
              <w:ind w:left="55"/>
              <w:rPr>
                <w:b w:val="0"/>
                <w:sz w:val="20"/>
                <w:szCs w:val="20"/>
              </w:rPr>
            </w:pPr>
            <w:r w:rsidRPr="00E56BDB">
              <w:rPr>
                <w:b w:val="0"/>
                <w:sz w:val="20"/>
                <w:szCs w:val="20"/>
              </w:rPr>
              <w:t>High</w:t>
            </w:r>
          </w:p>
        </w:tc>
      </w:tr>
      <w:tr w:rsidR="00C778F4" w:rsidRPr="00C778F4" w14:paraId="5AAB63A6" w14:textId="77777777" w:rsidTr="00C778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7DE9CFB4" w14:textId="77777777" w:rsidR="00C778F4" w:rsidRPr="00E56BDB" w:rsidRDefault="00C778F4" w:rsidP="00C778F4">
            <w:pPr>
              <w:pStyle w:val="TableParagraph"/>
              <w:spacing w:before="6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DD21691" w14:textId="26183E27" w:rsidR="00C778F4" w:rsidRPr="00E56BDB" w:rsidRDefault="00B46B1A" w:rsidP="00C778F4">
            <w:pPr>
              <w:pStyle w:val="TableParagraph"/>
              <w:ind w:left="469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amuel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O</w:t>
            </w:r>
            <w:r w:rsidR="00C778F4" w:rsidRPr="00E56BDB">
              <w:rPr>
                <w:rFonts w:ascii="Times New Roman" w:hAnsi="Times New Roman" w:cs="Times New Roman"/>
                <w:sz w:val="20"/>
                <w:szCs w:val="20"/>
              </w:rPr>
              <w:t>larenwaju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58" w:type="dxa"/>
          </w:tcPr>
          <w:p w14:paraId="4FB87AFD" w14:textId="77777777" w:rsidR="00C778F4" w:rsidRPr="00E56BDB" w:rsidRDefault="00C778F4" w:rsidP="00C778F4">
            <w:pPr>
              <w:pStyle w:val="TableParagraph"/>
              <w:spacing w:before="6"/>
              <w:rPr>
                <w:b/>
                <w:sz w:val="20"/>
                <w:szCs w:val="20"/>
              </w:rPr>
            </w:pPr>
          </w:p>
          <w:p w14:paraId="73530C3B" w14:textId="77777777" w:rsidR="00C778F4" w:rsidRPr="00E56BDB" w:rsidRDefault="00C778F4" w:rsidP="00C778F4">
            <w:pPr>
              <w:pStyle w:val="TableParagraph"/>
              <w:ind w:left="114"/>
              <w:rPr>
                <w:b/>
                <w:sz w:val="20"/>
                <w:szCs w:val="20"/>
              </w:rPr>
            </w:pPr>
            <w:r w:rsidRPr="00E56BDB">
              <w:rPr>
                <w:b/>
                <w:sz w:val="20"/>
                <w:szCs w:val="20"/>
              </w:rPr>
              <w:t>DATA ENTRY</w:t>
            </w:r>
          </w:p>
        </w:tc>
        <w:tc>
          <w:tcPr>
            <w:tcW w:w="1397" w:type="dxa"/>
          </w:tcPr>
          <w:p w14:paraId="540928D8" w14:textId="77777777" w:rsidR="00C778F4" w:rsidRPr="00E56BDB" w:rsidRDefault="00C778F4" w:rsidP="00C778F4">
            <w:pPr>
              <w:pStyle w:val="TableParagraph"/>
              <w:spacing w:before="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  <w:p w14:paraId="7E70D895" w14:textId="77777777" w:rsidR="00C778F4" w:rsidRPr="00E56BDB" w:rsidRDefault="00C778F4" w:rsidP="00C778F4">
            <w:pPr>
              <w:pStyle w:val="TableParagraph"/>
              <w:ind w:left="1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E56BDB">
              <w:rPr>
                <w:b/>
                <w:sz w:val="20"/>
                <w:szCs w:val="20"/>
              </w:rPr>
              <w:t>35 day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97" w:type="dxa"/>
          </w:tcPr>
          <w:p w14:paraId="4A31BE78" w14:textId="77777777" w:rsidR="00C778F4" w:rsidRPr="00E56BDB" w:rsidRDefault="00C778F4" w:rsidP="00C778F4">
            <w:pPr>
              <w:pStyle w:val="TableParagraph"/>
              <w:spacing w:before="6"/>
              <w:rPr>
                <w:b/>
                <w:sz w:val="20"/>
                <w:szCs w:val="20"/>
              </w:rPr>
            </w:pPr>
          </w:p>
          <w:p w14:paraId="7164E2A0" w14:textId="77777777" w:rsidR="00C778F4" w:rsidRPr="00E56BDB" w:rsidRDefault="00C778F4" w:rsidP="00C778F4">
            <w:pPr>
              <w:pStyle w:val="TableParagraph"/>
              <w:ind w:left="114"/>
              <w:rPr>
                <w:b/>
                <w:sz w:val="20"/>
                <w:szCs w:val="20"/>
              </w:rPr>
            </w:pPr>
            <w:r w:rsidRPr="00E56BDB">
              <w:rPr>
                <w:b/>
                <w:sz w:val="20"/>
                <w:szCs w:val="20"/>
              </w:rPr>
              <w:t>08/05/2020</w:t>
            </w:r>
          </w:p>
        </w:tc>
        <w:tc>
          <w:tcPr>
            <w:tcW w:w="1397" w:type="dxa"/>
          </w:tcPr>
          <w:p w14:paraId="4656F695" w14:textId="77777777" w:rsidR="00C778F4" w:rsidRPr="00E56BDB" w:rsidRDefault="00C778F4" w:rsidP="00C778F4">
            <w:pPr>
              <w:pStyle w:val="TableParagraph"/>
              <w:spacing w:before="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  <w:p w14:paraId="113E7FAF" w14:textId="77777777" w:rsidR="00C778F4" w:rsidRPr="00E56BDB" w:rsidRDefault="00C778F4" w:rsidP="00C778F4">
            <w:pPr>
              <w:pStyle w:val="TableParagraph"/>
              <w:ind w:left="11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E56BDB">
              <w:rPr>
                <w:b/>
                <w:sz w:val="20"/>
                <w:szCs w:val="20"/>
              </w:rPr>
              <w:t>25/06/202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05" w:type="dxa"/>
          </w:tcPr>
          <w:p w14:paraId="2E32B486" w14:textId="77777777" w:rsidR="00C778F4" w:rsidRPr="00E56BDB" w:rsidRDefault="00C778F4" w:rsidP="00C778F4">
            <w:pPr>
              <w:pStyle w:val="TableParagraph"/>
              <w:spacing w:before="6"/>
              <w:rPr>
                <w:b w:val="0"/>
                <w:sz w:val="20"/>
                <w:szCs w:val="20"/>
              </w:rPr>
            </w:pPr>
          </w:p>
          <w:p w14:paraId="6A445630" w14:textId="77777777" w:rsidR="00C778F4" w:rsidRPr="00E56BDB" w:rsidRDefault="00C778F4" w:rsidP="00C778F4">
            <w:pPr>
              <w:pStyle w:val="TableParagraph"/>
              <w:spacing w:before="1"/>
              <w:ind w:left="55"/>
              <w:rPr>
                <w:b w:val="0"/>
                <w:sz w:val="20"/>
                <w:szCs w:val="20"/>
              </w:rPr>
            </w:pPr>
            <w:r w:rsidRPr="00E56BDB">
              <w:rPr>
                <w:b w:val="0"/>
                <w:sz w:val="20"/>
                <w:szCs w:val="20"/>
              </w:rPr>
              <w:t>High</w:t>
            </w:r>
          </w:p>
        </w:tc>
      </w:tr>
      <w:tr w:rsidR="00C778F4" w:rsidRPr="00C778F4" w14:paraId="10759DA5" w14:textId="77777777" w:rsidTr="00C778F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7C1ACCF0" w14:textId="77777777" w:rsidR="00C778F4" w:rsidRPr="00E56BDB" w:rsidRDefault="00C778F4" w:rsidP="00C778F4">
            <w:pPr>
              <w:pStyle w:val="TableParagraph"/>
              <w:spacing w:before="6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B351A23" w14:textId="60853F9E" w:rsidR="00C778F4" w:rsidRPr="00E56BDB" w:rsidRDefault="00B46B1A" w:rsidP="00C778F4">
            <w:pPr>
              <w:pStyle w:val="TableParagraph"/>
              <w:ind w:left="469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James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="00C778F4" w:rsidRPr="00E56BDB">
              <w:rPr>
                <w:rFonts w:ascii="Times New Roman" w:hAnsi="Times New Roman" w:cs="Times New Roman"/>
                <w:sz w:val="20"/>
                <w:szCs w:val="20"/>
              </w:rPr>
              <w:t>wuru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58" w:type="dxa"/>
          </w:tcPr>
          <w:p w14:paraId="2F386970" w14:textId="77777777" w:rsidR="00C778F4" w:rsidRPr="00E56BDB" w:rsidRDefault="00C778F4" w:rsidP="00C778F4">
            <w:pPr>
              <w:pStyle w:val="TableParagraph"/>
              <w:spacing w:before="6"/>
              <w:rPr>
                <w:sz w:val="20"/>
                <w:szCs w:val="20"/>
              </w:rPr>
            </w:pPr>
          </w:p>
          <w:p w14:paraId="2231B46C" w14:textId="77777777" w:rsidR="00C778F4" w:rsidRPr="00E56BDB" w:rsidRDefault="00C778F4" w:rsidP="00C778F4">
            <w:pPr>
              <w:pStyle w:val="TableParagraph"/>
              <w:ind w:left="114"/>
              <w:rPr>
                <w:sz w:val="20"/>
                <w:szCs w:val="20"/>
              </w:rPr>
            </w:pPr>
            <w:r w:rsidRPr="00E56BDB">
              <w:rPr>
                <w:sz w:val="20"/>
                <w:szCs w:val="20"/>
              </w:rPr>
              <w:t>Data Analysis and Entry</w:t>
            </w:r>
          </w:p>
        </w:tc>
        <w:tc>
          <w:tcPr>
            <w:tcW w:w="1397" w:type="dxa"/>
          </w:tcPr>
          <w:p w14:paraId="67E358B1" w14:textId="77777777" w:rsidR="00C778F4" w:rsidRPr="00E56BDB" w:rsidRDefault="00C778F4" w:rsidP="00C778F4">
            <w:pPr>
              <w:pStyle w:val="TableParagraph"/>
              <w:spacing w:before="6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</w:p>
          <w:p w14:paraId="17CE66C1" w14:textId="77777777" w:rsidR="00C778F4" w:rsidRPr="00E56BDB" w:rsidRDefault="00C778F4" w:rsidP="00C778F4">
            <w:pPr>
              <w:pStyle w:val="TableParagraph"/>
              <w:ind w:left="114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E56BDB">
              <w:rPr>
                <w:b w:val="0"/>
                <w:sz w:val="20"/>
                <w:szCs w:val="20"/>
              </w:rPr>
              <w:t>35 day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97" w:type="dxa"/>
          </w:tcPr>
          <w:p w14:paraId="6448B588" w14:textId="77777777" w:rsidR="00C778F4" w:rsidRPr="00E56BDB" w:rsidRDefault="00C778F4" w:rsidP="00C778F4">
            <w:pPr>
              <w:pStyle w:val="TableParagraph"/>
              <w:spacing w:before="6"/>
              <w:rPr>
                <w:b w:val="0"/>
                <w:sz w:val="20"/>
                <w:szCs w:val="20"/>
              </w:rPr>
            </w:pPr>
          </w:p>
          <w:p w14:paraId="5468FDD1" w14:textId="77777777" w:rsidR="00C778F4" w:rsidRPr="00E56BDB" w:rsidRDefault="00C778F4" w:rsidP="00C778F4">
            <w:pPr>
              <w:pStyle w:val="TableParagraph"/>
              <w:ind w:left="114"/>
              <w:rPr>
                <w:b w:val="0"/>
                <w:sz w:val="20"/>
                <w:szCs w:val="20"/>
              </w:rPr>
            </w:pPr>
            <w:r w:rsidRPr="00E56BDB">
              <w:rPr>
                <w:b w:val="0"/>
                <w:sz w:val="20"/>
                <w:szCs w:val="20"/>
              </w:rPr>
              <w:t>08/05/2020</w:t>
            </w:r>
          </w:p>
        </w:tc>
        <w:tc>
          <w:tcPr>
            <w:tcW w:w="1397" w:type="dxa"/>
          </w:tcPr>
          <w:p w14:paraId="5ADE2BD7" w14:textId="77777777" w:rsidR="00C778F4" w:rsidRPr="00E56BDB" w:rsidRDefault="00C778F4" w:rsidP="00C778F4">
            <w:pPr>
              <w:pStyle w:val="TableParagraph"/>
              <w:spacing w:before="6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</w:p>
          <w:p w14:paraId="1844CD0C" w14:textId="77777777" w:rsidR="00C778F4" w:rsidRPr="00E56BDB" w:rsidRDefault="00C778F4" w:rsidP="00C778F4">
            <w:pPr>
              <w:pStyle w:val="TableParagraph"/>
              <w:ind w:left="115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E56BDB">
              <w:rPr>
                <w:b w:val="0"/>
                <w:sz w:val="20"/>
                <w:szCs w:val="20"/>
              </w:rPr>
              <w:t>25/06/202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05" w:type="dxa"/>
          </w:tcPr>
          <w:p w14:paraId="621941E1" w14:textId="77777777" w:rsidR="00C778F4" w:rsidRPr="00E56BDB" w:rsidRDefault="00C778F4" w:rsidP="00C778F4">
            <w:pPr>
              <w:pStyle w:val="TableParagraph"/>
              <w:spacing w:before="6"/>
              <w:rPr>
                <w:b w:val="0"/>
                <w:sz w:val="20"/>
                <w:szCs w:val="20"/>
              </w:rPr>
            </w:pPr>
          </w:p>
          <w:p w14:paraId="7E013C5C" w14:textId="77777777" w:rsidR="00C778F4" w:rsidRPr="00E56BDB" w:rsidRDefault="00C778F4" w:rsidP="00C778F4">
            <w:pPr>
              <w:pStyle w:val="TableParagraph"/>
              <w:spacing w:before="1"/>
              <w:ind w:left="40"/>
              <w:rPr>
                <w:b w:val="0"/>
                <w:sz w:val="20"/>
                <w:szCs w:val="20"/>
              </w:rPr>
            </w:pPr>
            <w:r w:rsidRPr="00E56BDB">
              <w:rPr>
                <w:b w:val="0"/>
                <w:sz w:val="20"/>
                <w:szCs w:val="20"/>
              </w:rPr>
              <w:t>High</w:t>
            </w:r>
          </w:p>
        </w:tc>
      </w:tr>
    </w:tbl>
    <w:p w14:paraId="6D177FC7" w14:textId="43C4B3CD" w:rsidR="00C778F4" w:rsidRPr="00E56BDB" w:rsidRDefault="00C30C32" w:rsidP="00E56BD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E56BDB">
        <w:rPr>
          <w:rFonts w:ascii="Arial" w:hAnsi="Arial" w:cs="Arial"/>
          <w:sz w:val="24"/>
          <w:szCs w:val="24"/>
        </w:rPr>
        <w:t>Project team members</w:t>
      </w:r>
      <w:r w:rsidR="006B76E3" w:rsidRPr="00E56BDB">
        <w:rPr>
          <w:rFonts w:ascii="Arial" w:hAnsi="Arial" w:cs="Arial"/>
          <w:sz w:val="24"/>
          <w:szCs w:val="24"/>
        </w:rPr>
        <w:t xml:space="preserve"> and full description of roles</w:t>
      </w:r>
      <w:r w:rsidRPr="00E56BDB">
        <w:rPr>
          <w:rFonts w:ascii="Arial" w:hAnsi="Arial" w:cs="Arial"/>
          <w:sz w:val="24"/>
          <w:szCs w:val="24"/>
        </w:rPr>
        <w:t>:</w:t>
      </w:r>
    </w:p>
    <w:p w14:paraId="7A7E762F" w14:textId="77777777" w:rsidR="00E56BDB" w:rsidRDefault="00E56BDB">
      <w:pPr>
        <w:rPr>
          <w:rFonts w:ascii="Arial" w:hAnsi="Arial" w:cs="Arial"/>
          <w:sz w:val="24"/>
          <w:szCs w:val="24"/>
        </w:rPr>
      </w:pPr>
    </w:p>
    <w:p w14:paraId="3EFA7D68" w14:textId="7E05AA93" w:rsidR="00E56BDB" w:rsidRPr="00E56BDB" w:rsidRDefault="00E56BDB" w:rsidP="00E56BD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E56BDB">
        <w:rPr>
          <w:rFonts w:ascii="Arial" w:hAnsi="Arial" w:cs="Arial"/>
          <w:sz w:val="24"/>
          <w:szCs w:val="24"/>
        </w:rPr>
        <w:t>A</w:t>
      </w:r>
      <w:r w:rsidRPr="00E56BDB">
        <w:rPr>
          <w:rFonts w:ascii="Arial" w:hAnsi="Arial" w:cs="Arial"/>
          <w:sz w:val="24"/>
          <w:szCs w:val="24"/>
        </w:rPr>
        <w:t>ssigned task, assigned total hours and current delivery date up to full project completion</w:t>
      </w:r>
    </w:p>
    <w:tbl>
      <w:tblPr>
        <w:tblStyle w:val="PlainTable1"/>
        <w:tblpPr w:leftFromText="180" w:rightFromText="180" w:vertAnchor="text" w:horzAnchor="margin" w:tblpXSpec="center" w:tblpY="949"/>
        <w:tblW w:w="10325" w:type="dxa"/>
        <w:tblLayout w:type="fixed"/>
        <w:tblLook w:val="01E0" w:firstRow="1" w:lastRow="1" w:firstColumn="1" w:lastColumn="1" w:noHBand="0" w:noVBand="0"/>
      </w:tblPr>
      <w:tblGrid>
        <w:gridCol w:w="2263"/>
        <w:gridCol w:w="1985"/>
        <w:gridCol w:w="1811"/>
        <w:gridCol w:w="1422"/>
        <w:gridCol w:w="1422"/>
        <w:gridCol w:w="1422"/>
      </w:tblGrid>
      <w:tr w:rsidR="00814D95" w:rsidRPr="00E56BDB" w14:paraId="4EEA277B" w14:textId="77777777" w:rsidTr="00B46B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2209C3D6" w14:textId="77777777" w:rsidR="00C778F4" w:rsidRPr="00E56BDB" w:rsidRDefault="00C778F4" w:rsidP="00C778F4">
            <w:pPr>
              <w:pStyle w:val="NoSpacing"/>
            </w:pPr>
          </w:p>
          <w:p w14:paraId="506C1E9C" w14:textId="5E769571" w:rsidR="00814D95" w:rsidRPr="00E56BDB" w:rsidRDefault="003944FE" w:rsidP="00C778F4">
            <w:pPr>
              <w:pStyle w:val="NoSpacing"/>
            </w:pPr>
            <w:r w:rsidRPr="00E56BDB">
              <w:t>TEAM MEMBER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5" w:type="dxa"/>
          </w:tcPr>
          <w:p w14:paraId="406CE544" w14:textId="77777777" w:rsidR="00814D95" w:rsidRPr="00E56BDB" w:rsidRDefault="00814D95" w:rsidP="00C778F4">
            <w:pPr>
              <w:pStyle w:val="NoSpacing"/>
            </w:pPr>
            <w:r w:rsidRPr="00E56BDB">
              <w:t>ASSIGNED TOTAL HOURS</w:t>
            </w:r>
          </w:p>
          <w:p w14:paraId="2CA43D58" w14:textId="77777777" w:rsidR="00C778F4" w:rsidRPr="00E56BDB" w:rsidRDefault="00C778F4" w:rsidP="00C778F4">
            <w:pPr>
              <w:pStyle w:val="NoSpacing"/>
            </w:pPr>
          </w:p>
          <w:p w14:paraId="5EDF31F8" w14:textId="047E1AF6" w:rsidR="00C778F4" w:rsidRPr="00E56BDB" w:rsidRDefault="00C778F4" w:rsidP="00C778F4">
            <w:pPr>
              <w:pStyle w:val="NoSpacing"/>
            </w:pPr>
          </w:p>
        </w:tc>
        <w:tc>
          <w:tcPr>
            <w:tcW w:w="1811" w:type="dxa"/>
          </w:tcPr>
          <w:p w14:paraId="338CD521" w14:textId="4C07DAE8" w:rsidR="00814D95" w:rsidRPr="00E56BDB" w:rsidRDefault="00814D95" w:rsidP="00C778F4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56BDB">
              <w:t>OWNER</w:t>
            </w:r>
            <w:r w:rsidR="003944FE" w:rsidRPr="00E56BDB">
              <w:t xml:space="preserve"> ASSIGNED TASK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22" w:type="dxa"/>
          </w:tcPr>
          <w:p w14:paraId="3CD92B41" w14:textId="77777777" w:rsidR="00814D95" w:rsidRPr="00E56BDB" w:rsidRDefault="00814D95" w:rsidP="00C778F4">
            <w:pPr>
              <w:pStyle w:val="NoSpacing"/>
            </w:pPr>
            <w:r w:rsidRPr="00E56BDB">
              <w:t>DURATION</w:t>
            </w:r>
          </w:p>
        </w:tc>
        <w:tc>
          <w:tcPr>
            <w:tcW w:w="1422" w:type="dxa"/>
          </w:tcPr>
          <w:p w14:paraId="725D3567" w14:textId="77777777" w:rsidR="00814D95" w:rsidRPr="00E56BDB" w:rsidRDefault="00814D95" w:rsidP="00C778F4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56BDB">
              <w:t>START DAT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22" w:type="dxa"/>
          </w:tcPr>
          <w:p w14:paraId="7CD6939F" w14:textId="77777777" w:rsidR="00814D95" w:rsidRPr="00E56BDB" w:rsidRDefault="00814D95" w:rsidP="00C778F4">
            <w:pPr>
              <w:pStyle w:val="NoSpacing"/>
            </w:pPr>
            <w:r w:rsidRPr="00E56BDB">
              <w:t>DUE DATE</w:t>
            </w:r>
          </w:p>
        </w:tc>
      </w:tr>
      <w:tr w:rsidR="00C778F4" w:rsidRPr="00E56BDB" w14:paraId="20B7F570" w14:textId="77777777" w:rsidTr="00E56B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448947EC" w14:textId="77777777" w:rsidR="00B46B1A" w:rsidRDefault="00B46B1A" w:rsidP="00B46B1A">
            <w:pPr>
              <w:pStyle w:val="TableParagraph"/>
              <w:rPr>
                <w:rFonts w:ascii="Times New Roman" w:hAnsi="Times New Roman" w:cs="Times New Roman"/>
                <w:b w:val="0"/>
                <w:bCs w:val="0"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</w:p>
          <w:p w14:paraId="1D6D9441" w14:textId="6198F1CA" w:rsidR="00C778F4" w:rsidRPr="00E56BDB" w:rsidRDefault="00E56BDB" w:rsidP="00B46B1A">
            <w:pPr>
              <w:pStyle w:val="Table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ohit </w:t>
            </w:r>
            <w:proofErr w:type="spellStart"/>
            <w:r w:rsidR="00C778F4" w:rsidRPr="00E56BDB">
              <w:rPr>
                <w:rFonts w:ascii="Times New Roman" w:hAnsi="Times New Roman" w:cs="Times New Roman"/>
              </w:rPr>
              <w:t>khare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5" w:type="dxa"/>
          </w:tcPr>
          <w:p w14:paraId="0FDD3877" w14:textId="77777777" w:rsidR="00C778F4" w:rsidRPr="00E56BDB" w:rsidRDefault="00C778F4" w:rsidP="00C778F4">
            <w:pPr>
              <w:pStyle w:val="TableParagraph"/>
              <w:spacing w:before="6"/>
              <w:rPr>
                <w:b/>
              </w:rPr>
            </w:pPr>
          </w:p>
          <w:p w14:paraId="34CBDF35" w14:textId="77777777" w:rsidR="00C778F4" w:rsidRPr="00E56BDB" w:rsidRDefault="00C778F4" w:rsidP="00C778F4">
            <w:pPr>
              <w:pStyle w:val="TableParagraph"/>
              <w:ind w:left="113"/>
              <w:rPr>
                <w:b/>
              </w:rPr>
            </w:pPr>
            <w:r w:rsidRPr="00E56BDB">
              <w:rPr>
                <w:b/>
              </w:rPr>
              <w:t>280</w:t>
            </w:r>
          </w:p>
        </w:tc>
        <w:tc>
          <w:tcPr>
            <w:tcW w:w="1811" w:type="dxa"/>
          </w:tcPr>
          <w:p w14:paraId="41BDF01B" w14:textId="77777777" w:rsidR="00C778F4" w:rsidRPr="00E56BDB" w:rsidRDefault="00C778F4" w:rsidP="00C778F4">
            <w:pPr>
              <w:pStyle w:val="TableParagraph"/>
              <w:spacing w:before="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  <w:p w14:paraId="6158562C" w14:textId="2EB10A09" w:rsidR="00C778F4" w:rsidRPr="00E56BDB" w:rsidRDefault="00C778F4" w:rsidP="00C778F4">
            <w:pPr>
              <w:pStyle w:val="TableParagraph"/>
              <w:ind w:left="1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56BDB">
              <w:rPr>
                <w:b/>
                <w:color w:val="666666"/>
              </w:rPr>
              <w:t xml:space="preserve">HS1-T69 </w:t>
            </w:r>
            <w:r w:rsidRPr="00E56BDB">
              <w:rPr>
                <w:b/>
              </w:rPr>
              <w:t>PR-10 AND SU-9-PMS Analysi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22" w:type="dxa"/>
          </w:tcPr>
          <w:p w14:paraId="14EEC315" w14:textId="77777777" w:rsidR="00C778F4" w:rsidRPr="00E56BDB" w:rsidRDefault="00C778F4" w:rsidP="00C778F4">
            <w:pPr>
              <w:pStyle w:val="TableParagraph"/>
              <w:spacing w:before="6"/>
              <w:rPr>
                <w:b/>
              </w:rPr>
            </w:pPr>
          </w:p>
          <w:p w14:paraId="26BEC217" w14:textId="77777777" w:rsidR="00C778F4" w:rsidRPr="00E56BDB" w:rsidRDefault="00C778F4" w:rsidP="00C778F4">
            <w:pPr>
              <w:pStyle w:val="TableParagraph"/>
              <w:ind w:left="114"/>
              <w:rPr>
                <w:b/>
              </w:rPr>
            </w:pPr>
            <w:r w:rsidRPr="00E56BDB">
              <w:rPr>
                <w:b/>
              </w:rPr>
              <w:t>35 days</w:t>
            </w:r>
          </w:p>
        </w:tc>
        <w:tc>
          <w:tcPr>
            <w:tcW w:w="1422" w:type="dxa"/>
          </w:tcPr>
          <w:p w14:paraId="7F28AE70" w14:textId="77777777" w:rsidR="00C778F4" w:rsidRPr="00E56BDB" w:rsidRDefault="00C778F4" w:rsidP="00C778F4">
            <w:pPr>
              <w:pStyle w:val="TableParagraph"/>
              <w:spacing w:before="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  <w:p w14:paraId="56B906D5" w14:textId="77777777" w:rsidR="00C778F4" w:rsidRPr="00E56BDB" w:rsidRDefault="00C778F4" w:rsidP="00C778F4">
            <w:pPr>
              <w:pStyle w:val="TableParagraph"/>
              <w:ind w:left="1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56BDB">
              <w:rPr>
                <w:b/>
              </w:rPr>
              <w:t>08/05/202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22" w:type="dxa"/>
          </w:tcPr>
          <w:p w14:paraId="1347F4DF" w14:textId="77777777" w:rsidR="00C778F4" w:rsidRPr="00E56BDB" w:rsidRDefault="00C778F4" w:rsidP="00C778F4">
            <w:pPr>
              <w:pStyle w:val="TableParagraph"/>
              <w:spacing w:before="6"/>
              <w:rPr>
                <w:b w:val="0"/>
              </w:rPr>
            </w:pPr>
          </w:p>
          <w:p w14:paraId="4A89BA2C" w14:textId="77777777" w:rsidR="00C778F4" w:rsidRPr="00E56BDB" w:rsidRDefault="00C778F4" w:rsidP="00C778F4">
            <w:pPr>
              <w:pStyle w:val="TableParagraph"/>
              <w:ind w:left="115"/>
              <w:rPr>
                <w:b w:val="0"/>
              </w:rPr>
            </w:pPr>
            <w:r w:rsidRPr="00E56BDB">
              <w:t>25/06/2020</w:t>
            </w:r>
          </w:p>
        </w:tc>
      </w:tr>
      <w:tr w:rsidR="00C778F4" w:rsidRPr="00E56BDB" w14:paraId="6CD27156" w14:textId="77777777" w:rsidTr="00E56BDB">
        <w:trPr>
          <w:trHeight w:val="4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3C7A05D4" w14:textId="77777777" w:rsidR="00B46B1A" w:rsidRDefault="00B46B1A" w:rsidP="00E56BDB">
            <w:pPr>
              <w:pStyle w:val="TableParagraph"/>
              <w:rPr>
                <w:rFonts w:ascii="Times New Roman" w:hAnsi="Times New Roman" w:cs="Times New Roman"/>
                <w:b w:val="0"/>
                <w:bCs w:val="0"/>
              </w:rPr>
            </w:pPr>
          </w:p>
          <w:p w14:paraId="25BFE989" w14:textId="4E15FC39" w:rsidR="00C778F4" w:rsidRPr="00E56BDB" w:rsidRDefault="00E56BDB" w:rsidP="00E56BDB">
            <w:pPr>
              <w:pStyle w:val="Table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eter </w:t>
            </w:r>
            <w:proofErr w:type="spellStart"/>
            <w:r w:rsidR="00B46B1A">
              <w:rPr>
                <w:rFonts w:ascii="Times New Roman" w:hAnsi="Times New Roman" w:cs="Times New Roman"/>
              </w:rPr>
              <w:t>F</w:t>
            </w:r>
            <w:r w:rsidR="00C778F4" w:rsidRPr="00E56BDB">
              <w:rPr>
                <w:rFonts w:ascii="Times New Roman" w:hAnsi="Times New Roman" w:cs="Times New Roman"/>
              </w:rPr>
              <w:t>olorunsho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5" w:type="dxa"/>
          </w:tcPr>
          <w:p w14:paraId="4E6EFFCA" w14:textId="77777777" w:rsidR="00C778F4" w:rsidRPr="00E56BDB" w:rsidRDefault="00C778F4" w:rsidP="00C778F4">
            <w:pPr>
              <w:pStyle w:val="TableParagraph"/>
              <w:spacing w:before="6"/>
              <w:rPr>
                <w:b/>
              </w:rPr>
            </w:pPr>
          </w:p>
          <w:p w14:paraId="1357CC1E" w14:textId="77777777" w:rsidR="00C778F4" w:rsidRPr="00E56BDB" w:rsidRDefault="00C778F4" w:rsidP="00C778F4">
            <w:pPr>
              <w:pStyle w:val="TableParagraph"/>
              <w:ind w:left="113"/>
              <w:rPr>
                <w:b/>
              </w:rPr>
            </w:pPr>
            <w:r w:rsidRPr="00E56BDB">
              <w:rPr>
                <w:b/>
              </w:rPr>
              <w:t>280</w:t>
            </w:r>
          </w:p>
        </w:tc>
        <w:tc>
          <w:tcPr>
            <w:tcW w:w="1811" w:type="dxa"/>
          </w:tcPr>
          <w:p w14:paraId="5C11FD28" w14:textId="77777777" w:rsidR="00C778F4" w:rsidRPr="00E56BDB" w:rsidRDefault="00C778F4" w:rsidP="00C778F4">
            <w:pPr>
              <w:pStyle w:val="TableParagraph"/>
              <w:spacing w:before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  <w:p w14:paraId="31F5BA32" w14:textId="3929C86A" w:rsidR="00C778F4" w:rsidRPr="00E56BDB" w:rsidRDefault="00C778F4" w:rsidP="00C778F4">
            <w:pPr>
              <w:pStyle w:val="TableParagraph"/>
              <w:ind w:left="11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E56BDB">
              <w:rPr>
                <w:b/>
                <w:color w:val="666666"/>
              </w:rPr>
              <w:t xml:space="preserve">HS1-T70 </w:t>
            </w:r>
            <w:r w:rsidRPr="00E56BDB">
              <w:rPr>
                <w:b/>
              </w:rPr>
              <w:t>SU-</w:t>
            </w:r>
            <w:proofErr w:type="gramStart"/>
            <w:r w:rsidRPr="00E56BDB">
              <w:rPr>
                <w:b/>
              </w:rPr>
              <w:t>9,HS</w:t>
            </w:r>
            <w:proofErr w:type="gramEnd"/>
            <w:r w:rsidRPr="00E56BDB">
              <w:rPr>
                <w:b/>
              </w:rPr>
              <w:t>-4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22" w:type="dxa"/>
          </w:tcPr>
          <w:p w14:paraId="3AF4E97B" w14:textId="77777777" w:rsidR="00C778F4" w:rsidRPr="00E56BDB" w:rsidRDefault="00C778F4" w:rsidP="00C778F4">
            <w:pPr>
              <w:pStyle w:val="TableParagraph"/>
              <w:spacing w:before="6"/>
              <w:rPr>
                <w:b/>
              </w:rPr>
            </w:pPr>
          </w:p>
          <w:p w14:paraId="60ADDAF0" w14:textId="77777777" w:rsidR="00C778F4" w:rsidRPr="00E56BDB" w:rsidRDefault="00C778F4" w:rsidP="00C778F4">
            <w:pPr>
              <w:pStyle w:val="TableParagraph"/>
              <w:ind w:left="114"/>
              <w:rPr>
                <w:b/>
              </w:rPr>
            </w:pPr>
            <w:r w:rsidRPr="00E56BDB">
              <w:rPr>
                <w:b/>
              </w:rPr>
              <w:t>35 days</w:t>
            </w:r>
          </w:p>
        </w:tc>
        <w:tc>
          <w:tcPr>
            <w:tcW w:w="1422" w:type="dxa"/>
          </w:tcPr>
          <w:p w14:paraId="08B51F6E" w14:textId="77777777" w:rsidR="00C778F4" w:rsidRPr="00E56BDB" w:rsidRDefault="00C778F4" w:rsidP="00C778F4">
            <w:pPr>
              <w:pStyle w:val="TableParagraph"/>
              <w:spacing w:before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  <w:p w14:paraId="27836434" w14:textId="77777777" w:rsidR="00C778F4" w:rsidRPr="00E56BDB" w:rsidRDefault="00C778F4" w:rsidP="00C778F4">
            <w:pPr>
              <w:pStyle w:val="TableParagraph"/>
              <w:ind w:left="11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E56BDB">
              <w:rPr>
                <w:b/>
              </w:rPr>
              <w:t>08/05/202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22" w:type="dxa"/>
          </w:tcPr>
          <w:p w14:paraId="76A7DCEE" w14:textId="77777777" w:rsidR="00C778F4" w:rsidRPr="00E56BDB" w:rsidRDefault="00C778F4" w:rsidP="00C778F4">
            <w:pPr>
              <w:pStyle w:val="TableParagraph"/>
              <w:spacing w:before="6"/>
              <w:rPr>
                <w:b w:val="0"/>
              </w:rPr>
            </w:pPr>
          </w:p>
          <w:p w14:paraId="20D37F96" w14:textId="77777777" w:rsidR="00C778F4" w:rsidRPr="00E56BDB" w:rsidRDefault="00C778F4" w:rsidP="00C778F4">
            <w:pPr>
              <w:pStyle w:val="TableParagraph"/>
              <w:ind w:left="115"/>
              <w:rPr>
                <w:b w:val="0"/>
              </w:rPr>
            </w:pPr>
            <w:r w:rsidRPr="00E56BDB">
              <w:t>25/06/2020</w:t>
            </w:r>
          </w:p>
        </w:tc>
      </w:tr>
      <w:tr w:rsidR="00C778F4" w:rsidRPr="00E56BDB" w14:paraId="5E1891B0" w14:textId="77777777" w:rsidTr="00E56B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55901D0F" w14:textId="77777777" w:rsidR="00C778F4" w:rsidRPr="00E56BDB" w:rsidRDefault="00C778F4" w:rsidP="00C778F4">
            <w:pPr>
              <w:pStyle w:val="TableParagraph"/>
              <w:spacing w:before="6"/>
              <w:rPr>
                <w:rFonts w:ascii="Times New Roman" w:hAnsi="Times New Roman" w:cs="Times New Roman"/>
              </w:rPr>
            </w:pPr>
          </w:p>
          <w:p w14:paraId="6497E882" w14:textId="2177AB6C" w:rsidR="00C778F4" w:rsidRPr="00E56BDB" w:rsidRDefault="00B46B1A" w:rsidP="00B46B1A">
            <w:pPr>
              <w:pStyle w:val="Table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unday </w:t>
            </w:r>
            <w:proofErr w:type="spellStart"/>
            <w:r>
              <w:rPr>
                <w:rFonts w:ascii="Times New Roman" w:hAnsi="Times New Roman" w:cs="Times New Roman"/>
              </w:rPr>
              <w:t>O</w:t>
            </w:r>
            <w:r w:rsidR="00C778F4" w:rsidRPr="00E56BDB">
              <w:rPr>
                <w:rFonts w:ascii="Times New Roman" w:hAnsi="Times New Roman" w:cs="Times New Roman"/>
              </w:rPr>
              <w:t>moma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5" w:type="dxa"/>
          </w:tcPr>
          <w:p w14:paraId="32BFA7C8" w14:textId="77777777" w:rsidR="00C778F4" w:rsidRPr="00E56BDB" w:rsidRDefault="00C778F4" w:rsidP="00C778F4">
            <w:pPr>
              <w:pStyle w:val="TableParagraph"/>
              <w:spacing w:before="6"/>
              <w:rPr>
                <w:b/>
              </w:rPr>
            </w:pPr>
          </w:p>
          <w:p w14:paraId="7D94745A" w14:textId="77777777" w:rsidR="00C778F4" w:rsidRPr="00E56BDB" w:rsidRDefault="00C778F4" w:rsidP="00C778F4">
            <w:pPr>
              <w:pStyle w:val="TableParagraph"/>
              <w:ind w:left="113"/>
              <w:rPr>
                <w:b/>
              </w:rPr>
            </w:pPr>
            <w:r w:rsidRPr="00E56BDB">
              <w:rPr>
                <w:b/>
              </w:rPr>
              <w:t>280</w:t>
            </w:r>
          </w:p>
        </w:tc>
        <w:tc>
          <w:tcPr>
            <w:tcW w:w="1811" w:type="dxa"/>
          </w:tcPr>
          <w:p w14:paraId="2A1C6530" w14:textId="77777777" w:rsidR="00C778F4" w:rsidRPr="00E56BDB" w:rsidRDefault="00C778F4" w:rsidP="00C778F4">
            <w:pPr>
              <w:pStyle w:val="TableParagraph"/>
              <w:spacing w:before="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  <w:p w14:paraId="1F4461EE" w14:textId="1E62AD85" w:rsidR="00C778F4" w:rsidRPr="00E56BDB" w:rsidRDefault="00C778F4" w:rsidP="00C778F4">
            <w:pPr>
              <w:pStyle w:val="TableParagraph"/>
              <w:ind w:left="1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56BDB">
              <w:rPr>
                <w:b/>
                <w:color w:val="666666"/>
              </w:rPr>
              <w:t xml:space="preserve">HS1-T71 </w:t>
            </w:r>
            <w:r w:rsidRPr="00E56BDB">
              <w:rPr>
                <w:b/>
              </w:rPr>
              <w:t>DATA ENTR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22" w:type="dxa"/>
          </w:tcPr>
          <w:p w14:paraId="1D6DAE58" w14:textId="77777777" w:rsidR="00C778F4" w:rsidRPr="00E56BDB" w:rsidRDefault="00C778F4" w:rsidP="00C778F4">
            <w:pPr>
              <w:pStyle w:val="TableParagraph"/>
              <w:spacing w:before="6"/>
              <w:rPr>
                <w:b/>
              </w:rPr>
            </w:pPr>
          </w:p>
          <w:p w14:paraId="13C6395E" w14:textId="77777777" w:rsidR="00C778F4" w:rsidRPr="00E56BDB" w:rsidRDefault="00C778F4" w:rsidP="00C778F4">
            <w:pPr>
              <w:pStyle w:val="TableParagraph"/>
              <w:ind w:left="114"/>
              <w:rPr>
                <w:b/>
              </w:rPr>
            </w:pPr>
            <w:r w:rsidRPr="00E56BDB">
              <w:rPr>
                <w:b/>
              </w:rPr>
              <w:t>35 days</w:t>
            </w:r>
          </w:p>
        </w:tc>
        <w:tc>
          <w:tcPr>
            <w:tcW w:w="1422" w:type="dxa"/>
          </w:tcPr>
          <w:p w14:paraId="369384FE" w14:textId="77777777" w:rsidR="00C778F4" w:rsidRPr="00E56BDB" w:rsidRDefault="00C778F4" w:rsidP="00C778F4">
            <w:pPr>
              <w:pStyle w:val="TableParagraph"/>
              <w:spacing w:before="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  <w:p w14:paraId="5461E6CE" w14:textId="77777777" w:rsidR="00C778F4" w:rsidRPr="00E56BDB" w:rsidRDefault="00C778F4" w:rsidP="00C778F4">
            <w:pPr>
              <w:pStyle w:val="TableParagraph"/>
              <w:ind w:left="1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56BDB">
              <w:rPr>
                <w:b/>
              </w:rPr>
              <w:t>08/05/202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22" w:type="dxa"/>
          </w:tcPr>
          <w:p w14:paraId="4AE04134" w14:textId="77777777" w:rsidR="00C778F4" w:rsidRPr="00E56BDB" w:rsidRDefault="00C778F4" w:rsidP="00C778F4">
            <w:pPr>
              <w:pStyle w:val="TableParagraph"/>
              <w:spacing w:before="6"/>
              <w:rPr>
                <w:b w:val="0"/>
              </w:rPr>
            </w:pPr>
          </w:p>
          <w:p w14:paraId="183255F7" w14:textId="77777777" w:rsidR="00C778F4" w:rsidRPr="00E56BDB" w:rsidRDefault="00C778F4" w:rsidP="00C778F4">
            <w:pPr>
              <w:pStyle w:val="TableParagraph"/>
              <w:ind w:left="115"/>
              <w:rPr>
                <w:b w:val="0"/>
              </w:rPr>
            </w:pPr>
            <w:r w:rsidRPr="00E56BDB">
              <w:t>25/06/2020</w:t>
            </w:r>
          </w:p>
        </w:tc>
      </w:tr>
      <w:tr w:rsidR="00C778F4" w:rsidRPr="00E56BDB" w14:paraId="2A4AC14D" w14:textId="77777777" w:rsidTr="00E56BDB">
        <w:trPr>
          <w:trHeight w:val="4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646F3BD4" w14:textId="77777777" w:rsidR="00C778F4" w:rsidRPr="00E56BDB" w:rsidRDefault="00C778F4" w:rsidP="00C778F4">
            <w:pPr>
              <w:pStyle w:val="TableParagraph"/>
              <w:spacing w:before="6"/>
              <w:rPr>
                <w:rFonts w:ascii="Times New Roman" w:hAnsi="Times New Roman" w:cs="Times New Roman"/>
              </w:rPr>
            </w:pPr>
          </w:p>
          <w:p w14:paraId="7E2032FF" w14:textId="1A571D4B" w:rsidR="00C778F4" w:rsidRPr="00E56BDB" w:rsidRDefault="00C778F4" w:rsidP="00B46B1A">
            <w:pPr>
              <w:pStyle w:val="TableParagraph"/>
              <w:rPr>
                <w:rFonts w:ascii="Times New Roman" w:hAnsi="Times New Roman" w:cs="Times New Roman"/>
              </w:rPr>
            </w:pPr>
            <w:r w:rsidRPr="00E56BDB">
              <w:rPr>
                <w:rFonts w:ascii="Times New Roman" w:hAnsi="Times New Roman" w:cs="Times New Roman"/>
              </w:rPr>
              <w:t>James Olowoyo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5" w:type="dxa"/>
          </w:tcPr>
          <w:p w14:paraId="34515B25" w14:textId="77777777" w:rsidR="00C778F4" w:rsidRPr="00E56BDB" w:rsidRDefault="00C778F4" w:rsidP="00C778F4">
            <w:pPr>
              <w:pStyle w:val="TableParagraph"/>
              <w:spacing w:before="6"/>
              <w:rPr>
                <w:b/>
              </w:rPr>
            </w:pPr>
          </w:p>
          <w:p w14:paraId="302273AF" w14:textId="77777777" w:rsidR="00C778F4" w:rsidRPr="00E56BDB" w:rsidRDefault="00C778F4" w:rsidP="00C778F4">
            <w:pPr>
              <w:pStyle w:val="TableParagraph"/>
              <w:ind w:left="113"/>
              <w:rPr>
                <w:b/>
              </w:rPr>
            </w:pPr>
            <w:r w:rsidRPr="00E56BDB">
              <w:rPr>
                <w:b/>
              </w:rPr>
              <w:t>280</w:t>
            </w:r>
          </w:p>
        </w:tc>
        <w:tc>
          <w:tcPr>
            <w:tcW w:w="1811" w:type="dxa"/>
          </w:tcPr>
          <w:p w14:paraId="16244F2A" w14:textId="77777777" w:rsidR="00C778F4" w:rsidRPr="00E56BDB" w:rsidRDefault="00C778F4" w:rsidP="00C778F4">
            <w:pPr>
              <w:pStyle w:val="TableParagraph"/>
              <w:spacing w:before="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  <w:p w14:paraId="483FB248" w14:textId="09FDA90C" w:rsidR="00C778F4" w:rsidRPr="00E56BDB" w:rsidRDefault="00C778F4" w:rsidP="00C778F4">
            <w:pPr>
              <w:pStyle w:val="TableParagraph"/>
              <w:ind w:left="11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E56BDB">
              <w:rPr>
                <w:b/>
                <w:color w:val="666666"/>
              </w:rPr>
              <w:t xml:space="preserve">HS1-T72 </w:t>
            </w:r>
            <w:r w:rsidRPr="00E56BDB">
              <w:rPr>
                <w:b/>
              </w:rPr>
              <w:t>DATA ENTRY for HAISO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22" w:type="dxa"/>
          </w:tcPr>
          <w:p w14:paraId="4EA73F62" w14:textId="77777777" w:rsidR="00C778F4" w:rsidRPr="00E56BDB" w:rsidRDefault="00C778F4" w:rsidP="00C778F4">
            <w:pPr>
              <w:pStyle w:val="TableParagraph"/>
              <w:spacing w:before="6"/>
              <w:rPr>
                <w:b/>
              </w:rPr>
            </w:pPr>
          </w:p>
          <w:p w14:paraId="01377A88" w14:textId="77777777" w:rsidR="00C778F4" w:rsidRPr="00E56BDB" w:rsidRDefault="00C778F4" w:rsidP="00C778F4">
            <w:pPr>
              <w:pStyle w:val="TableParagraph"/>
              <w:ind w:left="114"/>
              <w:rPr>
                <w:b/>
              </w:rPr>
            </w:pPr>
            <w:r w:rsidRPr="00E56BDB">
              <w:rPr>
                <w:b/>
              </w:rPr>
              <w:t>35 days</w:t>
            </w:r>
          </w:p>
        </w:tc>
        <w:tc>
          <w:tcPr>
            <w:tcW w:w="1422" w:type="dxa"/>
          </w:tcPr>
          <w:p w14:paraId="48646469" w14:textId="77777777" w:rsidR="00C778F4" w:rsidRPr="00E56BDB" w:rsidRDefault="00C778F4" w:rsidP="00C778F4">
            <w:pPr>
              <w:pStyle w:val="TableParagraph"/>
              <w:spacing w:before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  <w:p w14:paraId="4E6CE20B" w14:textId="77777777" w:rsidR="00C778F4" w:rsidRPr="00E56BDB" w:rsidRDefault="00C778F4" w:rsidP="00C778F4">
            <w:pPr>
              <w:pStyle w:val="TableParagraph"/>
              <w:ind w:left="11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E56BDB">
              <w:rPr>
                <w:b/>
              </w:rPr>
              <w:t>08/05/202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22" w:type="dxa"/>
          </w:tcPr>
          <w:p w14:paraId="42289364" w14:textId="77777777" w:rsidR="00C778F4" w:rsidRPr="00E56BDB" w:rsidRDefault="00C778F4" w:rsidP="00C778F4">
            <w:pPr>
              <w:pStyle w:val="TableParagraph"/>
              <w:spacing w:before="6"/>
              <w:rPr>
                <w:b w:val="0"/>
              </w:rPr>
            </w:pPr>
          </w:p>
          <w:p w14:paraId="29AB438A" w14:textId="77777777" w:rsidR="00C778F4" w:rsidRPr="00E56BDB" w:rsidRDefault="00C778F4" w:rsidP="00C778F4">
            <w:pPr>
              <w:pStyle w:val="TableParagraph"/>
              <w:ind w:left="115"/>
              <w:rPr>
                <w:b w:val="0"/>
              </w:rPr>
            </w:pPr>
            <w:r w:rsidRPr="00E56BDB">
              <w:t>25/06/2020</w:t>
            </w:r>
          </w:p>
        </w:tc>
      </w:tr>
      <w:tr w:rsidR="00C778F4" w:rsidRPr="00E56BDB" w14:paraId="363C63BF" w14:textId="77777777" w:rsidTr="00E56B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1B0B8198" w14:textId="77777777" w:rsidR="00C778F4" w:rsidRPr="00B46B1A" w:rsidRDefault="00C778F4" w:rsidP="00C778F4">
            <w:pPr>
              <w:pStyle w:val="TableParagraph"/>
              <w:spacing w:before="6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FB139B1" w14:textId="77777777" w:rsidR="00C778F4" w:rsidRPr="00B46B1A" w:rsidRDefault="00B46B1A" w:rsidP="00B46B1A">
            <w:pPr>
              <w:pStyle w:val="TableParagraph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B46B1A">
              <w:rPr>
                <w:rFonts w:ascii="Times New Roman" w:hAnsi="Times New Roman" w:cs="Times New Roman"/>
                <w:sz w:val="20"/>
                <w:szCs w:val="20"/>
              </w:rPr>
              <w:t xml:space="preserve">Samuel </w:t>
            </w:r>
            <w:proofErr w:type="spellStart"/>
            <w:r w:rsidRPr="00B46B1A">
              <w:rPr>
                <w:rFonts w:ascii="Times New Roman" w:hAnsi="Times New Roman" w:cs="Times New Roman"/>
                <w:sz w:val="20"/>
                <w:szCs w:val="20"/>
              </w:rPr>
              <w:t>O</w:t>
            </w:r>
            <w:r w:rsidR="00C778F4" w:rsidRPr="00B46B1A">
              <w:rPr>
                <w:rFonts w:ascii="Times New Roman" w:hAnsi="Times New Roman" w:cs="Times New Roman"/>
                <w:sz w:val="20"/>
                <w:szCs w:val="20"/>
              </w:rPr>
              <w:t>larenwaju</w:t>
            </w:r>
            <w:proofErr w:type="spellEnd"/>
          </w:p>
          <w:p w14:paraId="7516A6AC" w14:textId="573036C0" w:rsidR="00B46B1A" w:rsidRPr="00B46B1A" w:rsidRDefault="00B46B1A" w:rsidP="00B46B1A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5" w:type="dxa"/>
          </w:tcPr>
          <w:p w14:paraId="01050E2C" w14:textId="77777777" w:rsidR="00C778F4" w:rsidRPr="00B46B1A" w:rsidRDefault="00C778F4" w:rsidP="00C778F4">
            <w:pPr>
              <w:pStyle w:val="TableParagraph"/>
              <w:spacing w:before="6"/>
              <w:rPr>
                <w:b/>
                <w:sz w:val="20"/>
                <w:szCs w:val="20"/>
              </w:rPr>
            </w:pPr>
          </w:p>
          <w:p w14:paraId="39FD60DD" w14:textId="77777777" w:rsidR="00C778F4" w:rsidRPr="00B46B1A" w:rsidRDefault="00C778F4" w:rsidP="00C778F4">
            <w:pPr>
              <w:pStyle w:val="TableParagraph"/>
              <w:ind w:left="113"/>
              <w:rPr>
                <w:b/>
                <w:sz w:val="20"/>
                <w:szCs w:val="20"/>
              </w:rPr>
            </w:pPr>
            <w:r w:rsidRPr="00B46B1A">
              <w:rPr>
                <w:b/>
                <w:sz w:val="20"/>
                <w:szCs w:val="20"/>
              </w:rPr>
              <w:t>280</w:t>
            </w:r>
          </w:p>
        </w:tc>
        <w:tc>
          <w:tcPr>
            <w:tcW w:w="1811" w:type="dxa"/>
          </w:tcPr>
          <w:p w14:paraId="4998EA2B" w14:textId="77777777" w:rsidR="00C778F4" w:rsidRPr="00B46B1A" w:rsidRDefault="00C778F4" w:rsidP="00C778F4">
            <w:pPr>
              <w:pStyle w:val="TableParagraph"/>
              <w:spacing w:before="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  <w:p w14:paraId="0190ECDD" w14:textId="37B739EC" w:rsidR="00C778F4" w:rsidRPr="00B46B1A" w:rsidRDefault="00C778F4" w:rsidP="00C778F4">
            <w:pPr>
              <w:pStyle w:val="TableParagraph"/>
              <w:ind w:left="1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B46B1A">
              <w:rPr>
                <w:b/>
                <w:color w:val="666666"/>
                <w:sz w:val="20"/>
                <w:szCs w:val="20"/>
              </w:rPr>
              <w:t xml:space="preserve">HS1-T73 </w:t>
            </w:r>
            <w:r w:rsidRPr="00B46B1A">
              <w:rPr>
                <w:b/>
                <w:sz w:val="20"/>
                <w:szCs w:val="20"/>
              </w:rPr>
              <w:t xml:space="preserve">DATA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22" w:type="dxa"/>
          </w:tcPr>
          <w:p w14:paraId="2FDB9D7F" w14:textId="77777777" w:rsidR="00C778F4" w:rsidRPr="00B46B1A" w:rsidRDefault="00C778F4" w:rsidP="00C778F4">
            <w:pPr>
              <w:pStyle w:val="TableParagraph"/>
              <w:spacing w:before="6"/>
              <w:rPr>
                <w:b/>
                <w:sz w:val="20"/>
                <w:szCs w:val="20"/>
              </w:rPr>
            </w:pPr>
          </w:p>
          <w:p w14:paraId="1735E85B" w14:textId="77777777" w:rsidR="00C778F4" w:rsidRPr="00B46B1A" w:rsidRDefault="00C778F4" w:rsidP="00C778F4">
            <w:pPr>
              <w:pStyle w:val="TableParagraph"/>
              <w:ind w:left="114"/>
              <w:rPr>
                <w:b/>
                <w:sz w:val="20"/>
                <w:szCs w:val="20"/>
              </w:rPr>
            </w:pPr>
            <w:r w:rsidRPr="00B46B1A">
              <w:rPr>
                <w:b/>
                <w:sz w:val="20"/>
                <w:szCs w:val="20"/>
              </w:rPr>
              <w:t>35 days</w:t>
            </w:r>
          </w:p>
        </w:tc>
        <w:tc>
          <w:tcPr>
            <w:tcW w:w="1422" w:type="dxa"/>
          </w:tcPr>
          <w:p w14:paraId="0A1FBA86" w14:textId="77777777" w:rsidR="00C778F4" w:rsidRPr="00B46B1A" w:rsidRDefault="00C778F4" w:rsidP="00C778F4">
            <w:pPr>
              <w:pStyle w:val="TableParagraph"/>
              <w:spacing w:before="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  <w:p w14:paraId="7E435F22" w14:textId="77777777" w:rsidR="00C778F4" w:rsidRPr="00B46B1A" w:rsidRDefault="00C778F4" w:rsidP="00C778F4">
            <w:pPr>
              <w:pStyle w:val="TableParagraph"/>
              <w:ind w:left="1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B46B1A">
              <w:rPr>
                <w:b/>
                <w:sz w:val="20"/>
                <w:szCs w:val="20"/>
              </w:rPr>
              <w:t>08/05/202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22" w:type="dxa"/>
          </w:tcPr>
          <w:p w14:paraId="79A5A99A" w14:textId="77777777" w:rsidR="00C778F4" w:rsidRPr="00B46B1A" w:rsidRDefault="00C778F4" w:rsidP="00C778F4">
            <w:pPr>
              <w:pStyle w:val="TableParagraph"/>
              <w:spacing w:before="6"/>
              <w:rPr>
                <w:b w:val="0"/>
                <w:sz w:val="20"/>
                <w:szCs w:val="20"/>
              </w:rPr>
            </w:pPr>
          </w:p>
          <w:p w14:paraId="6368601F" w14:textId="77777777" w:rsidR="00C778F4" w:rsidRPr="00B46B1A" w:rsidRDefault="00C778F4" w:rsidP="00C778F4">
            <w:pPr>
              <w:pStyle w:val="TableParagraph"/>
              <w:ind w:left="115"/>
              <w:rPr>
                <w:b w:val="0"/>
                <w:sz w:val="20"/>
                <w:szCs w:val="20"/>
              </w:rPr>
            </w:pPr>
            <w:r w:rsidRPr="00B46B1A">
              <w:rPr>
                <w:sz w:val="20"/>
                <w:szCs w:val="20"/>
              </w:rPr>
              <w:t>25/06/2020</w:t>
            </w:r>
          </w:p>
        </w:tc>
      </w:tr>
      <w:tr w:rsidR="00C778F4" w:rsidRPr="00E56BDB" w14:paraId="6825F35B" w14:textId="77777777" w:rsidTr="00E56BD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339D22A6" w14:textId="77777777" w:rsidR="00C778F4" w:rsidRPr="00E56BDB" w:rsidRDefault="00C778F4" w:rsidP="00C778F4">
            <w:pPr>
              <w:pStyle w:val="TableParagraph"/>
              <w:spacing w:before="6"/>
              <w:rPr>
                <w:rFonts w:ascii="Times New Roman" w:hAnsi="Times New Roman" w:cs="Times New Roman"/>
              </w:rPr>
            </w:pPr>
          </w:p>
          <w:p w14:paraId="28E50F83" w14:textId="7A02C443" w:rsidR="00C778F4" w:rsidRPr="00E56BDB" w:rsidRDefault="00B46B1A" w:rsidP="00B46B1A">
            <w:pPr>
              <w:pStyle w:val="Table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James </w:t>
            </w:r>
            <w:proofErr w:type="spellStart"/>
            <w:r>
              <w:rPr>
                <w:rFonts w:ascii="Times New Roman" w:hAnsi="Times New Roman" w:cs="Times New Roman"/>
              </w:rPr>
              <w:t>A</w:t>
            </w:r>
            <w:r w:rsidR="00C778F4" w:rsidRPr="00E56BDB">
              <w:rPr>
                <w:rFonts w:ascii="Times New Roman" w:hAnsi="Times New Roman" w:cs="Times New Roman"/>
              </w:rPr>
              <w:t>wuru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5" w:type="dxa"/>
          </w:tcPr>
          <w:p w14:paraId="7690D3AD" w14:textId="77777777" w:rsidR="00C778F4" w:rsidRPr="00E56BDB" w:rsidRDefault="00C778F4" w:rsidP="00C778F4">
            <w:pPr>
              <w:pStyle w:val="TableParagraph"/>
              <w:spacing w:before="6"/>
              <w:rPr>
                <w:b w:val="0"/>
              </w:rPr>
            </w:pPr>
          </w:p>
          <w:p w14:paraId="2D1591CE" w14:textId="77777777" w:rsidR="00C778F4" w:rsidRPr="00E56BDB" w:rsidRDefault="00C778F4" w:rsidP="00C778F4">
            <w:pPr>
              <w:pStyle w:val="TableParagraph"/>
              <w:ind w:left="113"/>
            </w:pPr>
            <w:r w:rsidRPr="00E56BDB">
              <w:t>280</w:t>
            </w:r>
          </w:p>
        </w:tc>
        <w:tc>
          <w:tcPr>
            <w:tcW w:w="1811" w:type="dxa"/>
          </w:tcPr>
          <w:p w14:paraId="27313EE8" w14:textId="77777777" w:rsidR="00C778F4" w:rsidRPr="00E56BDB" w:rsidRDefault="00C778F4" w:rsidP="00C778F4">
            <w:pPr>
              <w:pStyle w:val="TableParagraph"/>
              <w:spacing w:before="9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  <w:p w14:paraId="7488DB3B" w14:textId="274711B1" w:rsidR="00C778F4" w:rsidRPr="00E56BDB" w:rsidRDefault="00C778F4" w:rsidP="00C778F4">
            <w:pPr>
              <w:pStyle w:val="TableParagraph"/>
              <w:ind w:left="114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E56BDB">
              <w:rPr>
                <w:color w:val="666666"/>
              </w:rPr>
              <w:t xml:space="preserve">HS1-T74 </w:t>
            </w:r>
            <w:r w:rsidRPr="00E56BDB">
              <w:t>CS-</w:t>
            </w:r>
            <w:proofErr w:type="gramStart"/>
            <w:r w:rsidRPr="00E56BDB">
              <w:t>36,W</w:t>
            </w:r>
            <w:proofErr w:type="gramEnd"/>
            <w:r w:rsidRPr="00E56BDB">
              <w:t>-6-Analysis and Entr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22" w:type="dxa"/>
          </w:tcPr>
          <w:p w14:paraId="414F4BA9" w14:textId="77777777" w:rsidR="00C778F4" w:rsidRPr="00E56BDB" w:rsidRDefault="00C778F4" w:rsidP="00C778F4">
            <w:pPr>
              <w:pStyle w:val="TableParagraph"/>
              <w:spacing w:before="6"/>
              <w:rPr>
                <w:b w:val="0"/>
              </w:rPr>
            </w:pPr>
          </w:p>
          <w:p w14:paraId="1A167B86" w14:textId="77777777" w:rsidR="00C778F4" w:rsidRPr="00E56BDB" w:rsidRDefault="00C778F4" w:rsidP="00C778F4">
            <w:pPr>
              <w:pStyle w:val="TableParagraph"/>
              <w:ind w:left="114"/>
              <w:rPr>
                <w:b w:val="0"/>
              </w:rPr>
            </w:pPr>
            <w:r w:rsidRPr="00E56BDB">
              <w:t>35 days</w:t>
            </w:r>
          </w:p>
        </w:tc>
        <w:tc>
          <w:tcPr>
            <w:tcW w:w="1422" w:type="dxa"/>
          </w:tcPr>
          <w:p w14:paraId="6B8D7115" w14:textId="77777777" w:rsidR="00C778F4" w:rsidRPr="00E56BDB" w:rsidRDefault="00C778F4" w:rsidP="00C778F4">
            <w:pPr>
              <w:pStyle w:val="TableParagraph"/>
              <w:spacing w:before="6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  <w:p w14:paraId="2C3835AE" w14:textId="77777777" w:rsidR="00C778F4" w:rsidRPr="00E56BDB" w:rsidRDefault="00C778F4" w:rsidP="00C778F4">
            <w:pPr>
              <w:pStyle w:val="TableParagraph"/>
              <w:ind w:left="114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E56BDB">
              <w:t>08/05/202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22" w:type="dxa"/>
          </w:tcPr>
          <w:p w14:paraId="03702237" w14:textId="77777777" w:rsidR="00C778F4" w:rsidRPr="00E56BDB" w:rsidRDefault="00C778F4" w:rsidP="00C778F4">
            <w:pPr>
              <w:pStyle w:val="TableParagraph"/>
              <w:spacing w:before="6"/>
              <w:rPr>
                <w:b w:val="0"/>
              </w:rPr>
            </w:pPr>
          </w:p>
          <w:p w14:paraId="7FDD4ED3" w14:textId="77777777" w:rsidR="00C778F4" w:rsidRPr="00E56BDB" w:rsidRDefault="00C778F4" w:rsidP="00C778F4">
            <w:pPr>
              <w:pStyle w:val="TableParagraph"/>
              <w:ind w:left="115"/>
              <w:rPr>
                <w:b w:val="0"/>
              </w:rPr>
            </w:pPr>
            <w:r w:rsidRPr="00E56BDB">
              <w:t>25/06/2020</w:t>
            </w:r>
          </w:p>
        </w:tc>
      </w:tr>
    </w:tbl>
    <w:p w14:paraId="19B8931B" w14:textId="7084AB0B" w:rsidR="00C30C32" w:rsidRDefault="00814D95">
      <w:pPr>
        <w:rPr>
          <w:rFonts w:ascii="Arial" w:hAnsi="Arial" w:cs="Arial"/>
          <w:sz w:val="24"/>
          <w:szCs w:val="24"/>
        </w:rPr>
      </w:pPr>
      <w:r w:rsidRPr="00C778F4">
        <w:rPr>
          <w:rFonts w:ascii="Arial" w:hAnsi="Arial" w:cs="Arial"/>
          <w:sz w:val="24"/>
          <w:szCs w:val="24"/>
        </w:rPr>
        <w:t xml:space="preserve"> </w:t>
      </w:r>
    </w:p>
    <w:p w14:paraId="59A76C5C" w14:textId="77777777" w:rsidR="00C778F4" w:rsidRPr="00C778F4" w:rsidRDefault="00C778F4">
      <w:pPr>
        <w:rPr>
          <w:rFonts w:ascii="Arial" w:hAnsi="Arial" w:cs="Arial"/>
          <w:sz w:val="24"/>
          <w:szCs w:val="24"/>
        </w:rPr>
      </w:pPr>
    </w:p>
    <w:p w14:paraId="18F40D76" w14:textId="77777777" w:rsidR="00043DA2" w:rsidRPr="00C778F4" w:rsidRDefault="00043DA2">
      <w:pPr>
        <w:rPr>
          <w:rFonts w:ascii="Arial" w:hAnsi="Arial" w:cs="Arial"/>
          <w:sz w:val="24"/>
          <w:szCs w:val="24"/>
        </w:rPr>
      </w:pPr>
    </w:p>
    <w:p w14:paraId="56A3F951" w14:textId="77777777" w:rsidR="00C30C32" w:rsidRPr="00C778F4" w:rsidRDefault="00C30C32">
      <w:pPr>
        <w:rPr>
          <w:rFonts w:ascii="Arial" w:hAnsi="Arial" w:cs="Arial"/>
          <w:sz w:val="24"/>
          <w:szCs w:val="24"/>
        </w:rPr>
      </w:pPr>
    </w:p>
    <w:p w14:paraId="5BA1B483" w14:textId="77777777" w:rsidR="00C30C32" w:rsidRPr="00C778F4" w:rsidRDefault="00C30C32">
      <w:pPr>
        <w:rPr>
          <w:rFonts w:ascii="Arial" w:hAnsi="Arial" w:cs="Arial"/>
          <w:sz w:val="24"/>
          <w:szCs w:val="24"/>
        </w:rPr>
      </w:pPr>
    </w:p>
    <w:p w14:paraId="69BB3CF9" w14:textId="77777777" w:rsidR="00C30C32" w:rsidRPr="00C778F4" w:rsidRDefault="00C30C32">
      <w:pPr>
        <w:rPr>
          <w:rFonts w:ascii="Arial" w:hAnsi="Arial" w:cs="Arial"/>
          <w:sz w:val="24"/>
          <w:szCs w:val="24"/>
        </w:rPr>
      </w:pPr>
    </w:p>
    <w:sectPr w:rsidR="00C30C32" w:rsidRPr="00C778F4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4AC477" w14:textId="77777777" w:rsidR="00686588" w:rsidRDefault="00686588" w:rsidP="00C30C32">
      <w:pPr>
        <w:spacing w:after="0" w:line="240" w:lineRule="auto"/>
      </w:pPr>
      <w:r>
        <w:separator/>
      </w:r>
    </w:p>
  </w:endnote>
  <w:endnote w:type="continuationSeparator" w:id="0">
    <w:p w14:paraId="4BAFC122" w14:textId="77777777" w:rsidR="00686588" w:rsidRDefault="00686588" w:rsidP="00C30C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3AB078" w14:textId="77777777" w:rsidR="00686588" w:rsidRDefault="00686588" w:rsidP="00C30C32">
      <w:pPr>
        <w:spacing w:after="0" w:line="240" w:lineRule="auto"/>
      </w:pPr>
      <w:r>
        <w:separator/>
      </w:r>
    </w:p>
  </w:footnote>
  <w:footnote w:type="continuationSeparator" w:id="0">
    <w:p w14:paraId="2D2BFFE2" w14:textId="77777777" w:rsidR="00686588" w:rsidRDefault="00686588" w:rsidP="00C30C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B2024D" w14:textId="77777777" w:rsidR="00C30C32" w:rsidRDefault="00C30C32">
    <w:pPr>
      <w:pStyle w:val="Header"/>
    </w:pPr>
  </w:p>
  <w:p w14:paraId="3F2C4EF8" w14:textId="00121B68" w:rsidR="00C30C32" w:rsidRDefault="00C30C32" w:rsidP="00C30C32">
    <w:pPr>
      <w:pStyle w:val="Header"/>
      <w:pBdr>
        <w:bottom w:val="single" w:sz="4" w:space="1" w:color="auto"/>
      </w:pBdr>
    </w:pPr>
    <w:r>
      <w:rPr>
        <w:noProof/>
        <w:lang w:val="en-US"/>
      </w:rPr>
      <w:drawing>
        <wp:anchor distT="0" distB="0" distL="114300" distR="114300" simplePos="0" relativeHeight="251658240" behindDoc="1" locked="0" layoutInCell="1" allowOverlap="1" wp14:anchorId="352ED346" wp14:editId="574CD55A">
          <wp:simplePos x="0" y="0"/>
          <wp:positionH relativeFrom="page">
            <wp:posOffset>5276850</wp:posOffset>
          </wp:positionH>
          <wp:positionV relativeFrom="page">
            <wp:posOffset>273050</wp:posOffset>
          </wp:positionV>
          <wp:extent cx="1802130" cy="412115"/>
          <wp:effectExtent l="0" t="0" r="7620" b="698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2130" cy="4121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596DD9"/>
    <w:multiLevelType w:val="hybridMultilevel"/>
    <w:tmpl w:val="0FB281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NLW0NDMzNjc0NjdX0lEKTi0uzszPAykwrAUA6vw4biwAAAA="/>
  </w:docVars>
  <w:rsids>
    <w:rsidRoot w:val="00C30C32"/>
    <w:rsid w:val="00043DA2"/>
    <w:rsid w:val="001C2BD8"/>
    <w:rsid w:val="003944FE"/>
    <w:rsid w:val="005C6BAE"/>
    <w:rsid w:val="00686588"/>
    <w:rsid w:val="006B76E3"/>
    <w:rsid w:val="00742D89"/>
    <w:rsid w:val="007617B9"/>
    <w:rsid w:val="00814D95"/>
    <w:rsid w:val="009D607D"/>
    <w:rsid w:val="00A75EC9"/>
    <w:rsid w:val="00B46B1A"/>
    <w:rsid w:val="00C11914"/>
    <w:rsid w:val="00C30C32"/>
    <w:rsid w:val="00C778F4"/>
    <w:rsid w:val="00E56BDB"/>
    <w:rsid w:val="00FD66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BF8A3D"/>
  <w15:chartTrackingRefBased/>
  <w15:docId w15:val="{FBF45E08-2261-45E3-B9C6-1B506D0D08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0C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0C32"/>
  </w:style>
  <w:style w:type="paragraph" w:styleId="Footer">
    <w:name w:val="footer"/>
    <w:basedOn w:val="Normal"/>
    <w:link w:val="FooterChar"/>
    <w:uiPriority w:val="99"/>
    <w:unhideWhenUsed/>
    <w:rsid w:val="00C30C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0C32"/>
  </w:style>
  <w:style w:type="paragraph" w:customStyle="1" w:styleId="TableParagraph">
    <w:name w:val="Table Paragraph"/>
    <w:basedOn w:val="Normal"/>
    <w:uiPriority w:val="1"/>
    <w:qFormat/>
    <w:rsid w:val="00043DA2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/>
    </w:rPr>
  </w:style>
  <w:style w:type="table" w:styleId="PlainTable1">
    <w:name w:val="Plain Table 1"/>
    <w:basedOn w:val="TableNormal"/>
    <w:uiPriority w:val="41"/>
    <w:rsid w:val="00814D9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NoSpacing">
    <w:name w:val="No Spacing"/>
    <w:uiPriority w:val="1"/>
    <w:qFormat/>
    <w:rsid w:val="00C778F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56B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02</Words>
  <Characters>115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Odegbaro</dc:creator>
  <cp:keywords/>
  <dc:description/>
  <cp:lastModifiedBy>Windows User</cp:lastModifiedBy>
  <cp:revision>2</cp:revision>
  <dcterms:created xsi:type="dcterms:W3CDTF">2020-05-14T07:57:00Z</dcterms:created>
  <dcterms:modified xsi:type="dcterms:W3CDTF">2020-05-14T07:57:00Z</dcterms:modified>
</cp:coreProperties>
</file>